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99E32A" w14:textId="32E23069" w:rsidR="00F63C6D" w:rsidRPr="00AE2E4A" w:rsidRDefault="00F63C6D" w:rsidP="00F63C6D">
      <w:pPr>
        <w:tabs>
          <w:tab w:val="left" w:pos="2688"/>
        </w:tabs>
        <w:bidi/>
        <w:spacing w:before="120"/>
        <w:jc w:val="center"/>
        <w:rPr>
          <w:rFonts w:asciiTheme="minorHAnsi" w:hAnsiTheme="minorHAnsi" w:cstheme="minorHAnsi"/>
          <w:b/>
          <w:bCs/>
        </w:rPr>
      </w:pPr>
      <w:bookmarkStart w:id="0" w:name="_GoBack"/>
      <w:bookmarkEnd w:id="0"/>
      <w:r w:rsidRPr="00AE2E4A">
        <w:rPr>
          <w:rFonts w:asciiTheme="minorHAnsi" w:hAnsiTheme="minorHAnsi" w:cstheme="minorHAnsi"/>
          <w:b/>
          <w:bCs/>
          <w:sz w:val="28"/>
          <w:szCs w:val="28"/>
          <w:rtl/>
        </w:rPr>
        <w:t>قائمة بالمخالطين اختلاطًا لصيقًا بحالة مصابة بكوفيد-19</w:t>
      </w:r>
      <w:r w:rsidR="00B975DE" w:rsidRPr="00AE2E4A">
        <w:rPr>
          <w:rFonts w:asciiTheme="minorHAnsi" w:hAnsiTheme="minorHAnsi" w:cstheme="minorHAnsi"/>
          <w:b/>
          <w:bCs/>
          <w:sz w:val="28"/>
          <w:szCs w:val="28"/>
          <w:rtl/>
        </w:rPr>
        <w:br/>
      </w:r>
      <w:r w:rsidRPr="00AE2E4A">
        <w:rPr>
          <w:rFonts w:asciiTheme="minorHAnsi" w:hAnsiTheme="minorHAnsi" w:cstheme="minorHAnsi"/>
          <w:b/>
          <w:bCs/>
          <w:rtl/>
        </w:rPr>
        <w:t xml:space="preserve"> للمدارس و</w:t>
      </w:r>
      <w:r w:rsidR="00851639" w:rsidRPr="00AE2E4A">
        <w:rPr>
          <w:rFonts w:asciiTheme="minorHAnsi" w:hAnsiTheme="minorHAnsi" w:cstheme="minorHAnsi" w:hint="cs"/>
          <w:b/>
          <w:bCs/>
          <w:rtl/>
        </w:rPr>
        <w:t xml:space="preserve">مؤسسات </w:t>
      </w:r>
      <w:r w:rsidRPr="00AE2E4A">
        <w:rPr>
          <w:rFonts w:asciiTheme="minorHAnsi" w:hAnsiTheme="minorHAnsi" w:cstheme="minorHAnsi"/>
          <w:b/>
          <w:bCs/>
          <w:rtl/>
        </w:rPr>
        <w:t>رعاية الأطفال و</w:t>
      </w:r>
      <w:r w:rsidR="00051C10" w:rsidRPr="00AE2E4A">
        <w:rPr>
          <w:rFonts w:asciiTheme="minorHAnsi" w:hAnsiTheme="minorHAnsi" w:cstheme="minorHAnsi" w:hint="cs"/>
          <w:b/>
          <w:bCs/>
          <w:rtl/>
        </w:rPr>
        <w:t xml:space="preserve">غيرها من </w:t>
      </w:r>
      <w:r w:rsidRPr="00AE2E4A">
        <w:rPr>
          <w:rFonts w:asciiTheme="minorHAnsi" w:hAnsiTheme="minorHAnsi" w:cstheme="minorHAnsi"/>
          <w:b/>
          <w:bCs/>
          <w:rtl/>
        </w:rPr>
        <w:t xml:space="preserve">البرامج الموجهة للأطفال والشباب. </w:t>
      </w:r>
    </w:p>
    <w:p w14:paraId="189722BE" w14:textId="23D5E762" w:rsidR="000F21E5" w:rsidRPr="00AE2E4A" w:rsidRDefault="00777849" w:rsidP="00947E5D">
      <w:pPr>
        <w:tabs>
          <w:tab w:val="left" w:pos="2688"/>
        </w:tabs>
        <w:bidi/>
        <w:spacing w:before="60"/>
        <w:jc w:val="center"/>
        <w:rPr>
          <w:rFonts w:asciiTheme="minorHAnsi" w:hAnsiTheme="minorHAnsi" w:cstheme="minorHAnsi"/>
        </w:rPr>
      </w:pPr>
      <w:r w:rsidRPr="00AE2E4A">
        <w:rPr>
          <w:rFonts w:asciiTheme="minorHAnsi" w:hAnsiTheme="minorHAnsi" w:cstheme="minorHAnsi"/>
          <w:rtl/>
        </w:rPr>
        <w:t xml:space="preserve">تم التحديث في </w:t>
      </w:r>
      <w:r w:rsidR="00AE2E4A" w:rsidRPr="00AE2E4A">
        <w:rPr>
          <w:rFonts w:asciiTheme="minorHAnsi" w:hAnsiTheme="minorHAnsi" w:cs="Calibri"/>
          <w:b/>
          <w:bCs/>
          <w:color w:val="FF0000"/>
          <w:rtl/>
        </w:rPr>
        <w:t>2021/7/26</w:t>
      </w:r>
    </w:p>
    <w:p w14:paraId="5A37C1F1" w14:textId="1E074B1B" w:rsidR="000F21E5" w:rsidRPr="00AE2E4A" w:rsidRDefault="00B975DE" w:rsidP="00F63C6D">
      <w:pPr>
        <w:bidi/>
        <w:spacing w:before="240"/>
        <w:rPr>
          <w:rFonts w:asciiTheme="minorHAnsi" w:hAnsiTheme="minorHAnsi" w:cstheme="minorHAnsi"/>
        </w:rPr>
      </w:pPr>
      <w:r w:rsidRPr="00AE2E4A">
        <w:rPr>
          <w:rFonts w:asciiTheme="minorHAnsi" w:hAnsiTheme="minorHAnsi" w:cstheme="minorHAnsi"/>
          <w:rtl/>
        </w:rPr>
        <w:t xml:space="preserve">أدخِل المعلومات أدناه للحصول على جميع أسماء المخالطين اختلاطًا لصيقًا بالمدرسة أو المكتب، وإرسالها إلى إدارة الصحة العامة في سان فرانسيسكو (San Francisco Department of Public Health, SFDPH) </w:t>
      </w:r>
      <w:r w:rsidRPr="00AE2E4A">
        <w:rPr>
          <w:rFonts w:asciiTheme="minorHAnsi" w:hAnsiTheme="minorHAnsi" w:cstheme="minorHAnsi"/>
          <w:b/>
          <w:bCs/>
          <w:rtl/>
        </w:rPr>
        <w:t>خلال 24 ساعة من إبلاغ برنامجك بحالة الإصابة بفيروس كوفيد-19 الإيجابية</w:t>
      </w:r>
      <w:r w:rsidRPr="00AE2E4A">
        <w:rPr>
          <w:rFonts w:asciiTheme="minorHAnsi" w:hAnsiTheme="minorHAnsi" w:cstheme="minorHAnsi"/>
          <w:rtl/>
        </w:rPr>
        <w:t xml:space="preserve">. </w:t>
      </w:r>
    </w:p>
    <w:p w14:paraId="78462317" w14:textId="519F6CB7" w:rsidR="00C52D26" w:rsidRPr="00AE2E4A" w:rsidRDefault="00B975DE" w:rsidP="00AE2E4A">
      <w:pPr>
        <w:bidi/>
        <w:spacing w:before="120"/>
        <w:rPr>
          <w:rFonts w:asciiTheme="minorHAnsi" w:hAnsiTheme="minorHAnsi" w:cstheme="minorHAnsi"/>
          <w:rtl/>
          <w:lang w:bidi="ar-EG"/>
        </w:rPr>
      </w:pPr>
      <w:r w:rsidRPr="00AE2E4A">
        <w:rPr>
          <w:rFonts w:asciiTheme="minorHAnsi" w:hAnsiTheme="minorHAnsi" w:cstheme="minorHAnsi"/>
          <w:b/>
          <w:bCs/>
          <w:u w:val="single"/>
          <w:rtl/>
        </w:rPr>
        <w:t>الإرشادات</w:t>
      </w:r>
      <w:r w:rsidRPr="00AE2E4A">
        <w:rPr>
          <w:rFonts w:asciiTheme="minorHAnsi" w:hAnsiTheme="minorHAnsi" w:cstheme="minorHAnsi"/>
          <w:b/>
          <w:bCs/>
          <w:rtl/>
        </w:rPr>
        <w:t xml:space="preserve">: </w:t>
      </w:r>
      <w:r w:rsidRPr="00AE2E4A">
        <w:rPr>
          <w:rFonts w:asciiTheme="minorHAnsi" w:hAnsiTheme="minorHAnsi" w:cstheme="minorHAnsi"/>
          <w:rtl/>
        </w:rPr>
        <w:t xml:space="preserve">ضع قائمة بجميع الأشخاص الذين خالطوا الشخص المصاب بفيروس كورونا المستجد (كوفيد-19)، بدءًا من يومين قبل بدء ظهور الأعراض على الشخص (قبل يومين من خضوع الشخص للاختبار إذا لم </w:t>
      </w:r>
      <w:r w:rsidR="00B13CDB" w:rsidRPr="00AE2E4A">
        <w:rPr>
          <w:rFonts w:asciiTheme="minorHAnsi" w:hAnsiTheme="minorHAnsi" w:cstheme="minorHAnsi"/>
          <w:rtl/>
        </w:rPr>
        <w:t>ت</w:t>
      </w:r>
      <w:r w:rsidR="00B13CDB" w:rsidRPr="00AE2E4A">
        <w:rPr>
          <w:rFonts w:asciiTheme="minorHAnsi" w:hAnsiTheme="minorHAnsi" w:cstheme="minorHAnsi" w:hint="cs"/>
          <w:rtl/>
        </w:rPr>
        <w:t>ظهر</w:t>
      </w:r>
      <w:r w:rsidR="00B13CDB" w:rsidRPr="00AE2E4A">
        <w:rPr>
          <w:rFonts w:asciiTheme="minorHAnsi" w:hAnsiTheme="minorHAnsi" w:cstheme="minorHAnsi"/>
          <w:rtl/>
        </w:rPr>
        <w:t xml:space="preserve"> عليه</w:t>
      </w:r>
      <w:r w:rsidR="00B13CDB" w:rsidRPr="00AE2E4A">
        <w:rPr>
          <w:rFonts w:asciiTheme="minorHAnsi" w:hAnsiTheme="minorHAnsi" w:cstheme="minorHAnsi" w:hint="cs"/>
          <w:rtl/>
        </w:rPr>
        <w:t xml:space="preserve"> </w:t>
      </w:r>
      <w:r w:rsidR="00C52D26" w:rsidRPr="00AE2E4A">
        <w:rPr>
          <w:rFonts w:asciiTheme="minorHAnsi" w:hAnsiTheme="minorHAnsi" w:cstheme="minorHAnsi" w:hint="cs"/>
          <w:rtl/>
        </w:rPr>
        <w:t>أي أعراض</w:t>
      </w:r>
      <w:r w:rsidRPr="00AE2E4A">
        <w:rPr>
          <w:rFonts w:asciiTheme="minorHAnsi" w:hAnsiTheme="minorHAnsi" w:cstheme="minorHAnsi"/>
          <w:rtl/>
        </w:rPr>
        <w:t>).</w:t>
      </w:r>
      <w:r w:rsidR="006F3788" w:rsidRPr="00AE2E4A">
        <w:rPr>
          <w:rFonts w:asciiTheme="minorHAnsi" w:hAnsiTheme="minorHAnsi" w:cstheme="minorHAnsi" w:hint="cs"/>
          <w:rtl/>
          <w:lang w:bidi="ar-EG"/>
        </w:rPr>
        <w:t xml:space="preserve"> يرجى تضمين جميع المخالطين اختلاطًا لصيقًا الذين يستوفون </w:t>
      </w:r>
      <w:r w:rsidR="006F3788" w:rsidRPr="00AE2E4A">
        <w:rPr>
          <w:rFonts w:asciiTheme="minorHAnsi" w:hAnsiTheme="minorHAnsi" w:cstheme="minorHAnsi" w:hint="cs"/>
          <w:b/>
          <w:bCs/>
          <w:rtl/>
          <w:lang w:bidi="ar-EG"/>
        </w:rPr>
        <w:t>جميع</w:t>
      </w:r>
      <w:r w:rsidR="006F3788" w:rsidRPr="00AE2E4A">
        <w:rPr>
          <w:rFonts w:asciiTheme="minorHAnsi" w:hAnsiTheme="minorHAnsi" w:cstheme="minorHAnsi" w:hint="cs"/>
          <w:rtl/>
          <w:lang w:bidi="ar-EG"/>
        </w:rPr>
        <w:t xml:space="preserve"> المعايير التالية فقط</w:t>
      </w:r>
      <w:r w:rsidR="006F3788" w:rsidRPr="00AE2E4A">
        <w:rPr>
          <w:rFonts w:asciiTheme="minorHAnsi" w:hAnsiTheme="minorHAnsi" w:cstheme="minorHAnsi"/>
          <w:lang w:bidi="ar-EG"/>
        </w:rPr>
        <w:t>:</w:t>
      </w:r>
    </w:p>
    <w:p w14:paraId="7434F92D" w14:textId="77777777" w:rsidR="00767C4D" w:rsidRPr="00373F96" w:rsidRDefault="00767C4D" w:rsidP="00643DCF">
      <w:pPr>
        <w:pStyle w:val="ListParagraph"/>
        <w:numPr>
          <w:ilvl w:val="0"/>
          <w:numId w:val="48"/>
        </w:numPr>
        <w:bidi/>
        <w:spacing w:before="60"/>
        <w:rPr>
          <w:rFonts w:asciiTheme="minorHAnsi" w:hAnsiTheme="minorHAnsi" w:cstheme="minorHAnsi"/>
          <w:b/>
          <w:bCs/>
        </w:rPr>
      </w:pPr>
      <w:r w:rsidRPr="00373F96">
        <w:rPr>
          <w:rFonts w:asciiTheme="minorHAnsi" w:hAnsiTheme="minorHAnsi" w:cstheme="minorHAnsi" w:hint="cs"/>
          <w:b/>
          <w:bCs/>
          <w:rtl/>
        </w:rPr>
        <w:t>الشخص المخالط لم يتلق اللقاح</w:t>
      </w:r>
    </w:p>
    <w:p w14:paraId="4386EF5D" w14:textId="6D3BF863" w:rsidR="006F3788" w:rsidRPr="00373F96" w:rsidRDefault="00767C4D" w:rsidP="00767C4D">
      <w:pPr>
        <w:pStyle w:val="ListParagraph"/>
        <w:numPr>
          <w:ilvl w:val="0"/>
          <w:numId w:val="48"/>
        </w:numPr>
        <w:bidi/>
        <w:spacing w:before="60"/>
        <w:rPr>
          <w:rFonts w:asciiTheme="minorHAnsi" w:hAnsiTheme="minorHAnsi" w:cstheme="minorHAnsi"/>
          <w:b/>
          <w:bCs/>
        </w:rPr>
      </w:pPr>
      <w:r w:rsidRPr="00373F96">
        <w:rPr>
          <w:rFonts w:asciiTheme="minorHAnsi" w:hAnsiTheme="minorHAnsi" w:cstheme="minorHAnsi"/>
          <w:b/>
          <w:bCs/>
          <w:rtl/>
        </w:rPr>
        <w:t>حدث ال</w:t>
      </w:r>
      <w:r w:rsidRPr="00373F96">
        <w:rPr>
          <w:rFonts w:asciiTheme="minorHAnsi" w:hAnsiTheme="minorHAnsi" w:cstheme="minorHAnsi" w:hint="cs"/>
          <w:b/>
          <w:bCs/>
          <w:rtl/>
        </w:rPr>
        <w:t xml:space="preserve">اختلاط </w:t>
      </w:r>
      <w:r w:rsidRPr="00373F96">
        <w:rPr>
          <w:rFonts w:asciiTheme="minorHAnsi" w:hAnsiTheme="minorHAnsi" w:cstheme="minorHAnsi"/>
          <w:b/>
          <w:bCs/>
          <w:rtl/>
        </w:rPr>
        <w:t xml:space="preserve">في </w:t>
      </w:r>
      <w:r w:rsidRPr="00373F96">
        <w:rPr>
          <w:rFonts w:asciiTheme="minorHAnsi" w:hAnsiTheme="minorHAnsi" w:cstheme="minorHAnsi" w:hint="cs"/>
          <w:b/>
          <w:bCs/>
          <w:rtl/>
        </w:rPr>
        <w:t>أماكن مغلقة أو في أماكن مفتوحة</w:t>
      </w:r>
      <w:r w:rsidRPr="00373F96">
        <w:rPr>
          <w:rFonts w:asciiTheme="minorHAnsi" w:hAnsiTheme="minorHAnsi" w:cstheme="minorHAnsi"/>
          <w:b/>
          <w:bCs/>
          <w:rtl/>
        </w:rPr>
        <w:t xml:space="preserve">، ثم حدث </w:t>
      </w:r>
      <w:r w:rsidRPr="00373F96">
        <w:rPr>
          <w:rFonts w:asciiTheme="minorHAnsi" w:hAnsiTheme="minorHAnsi" w:cstheme="minorHAnsi" w:hint="cs"/>
          <w:b/>
          <w:bCs/>
          <w:rtl/>
        </w:rPr>
        <w:t xml:space="preserve">في </w:t>
      </w:r>
      <w:r w:rsidRPr="00373F96">
        <w:rPr>
          <w:rFonts w:asciiTheme="minorHAnsi" w:hAnsiTheme="minorHAnsi" w:cstheme="minorHAnsi"/>
          <w:b/>
          <w:bCs/>
          <w:rtl/>
        </w:rPr>
        <w:t xml:space="preserve">أثناء نشاط ثابت </w:t>
      </w:r>
      <w:r w:rsidRPr="00373F96">
        <w:rPr>
          <w:rFonts w:asciiTheme="minorHAnsi" w:hAnsiTheme="minorHAnsi" w:cstheme="minorHAnsi" w:hint="cs"/>
          <w:b/>
          <w:bCs/>
          <w:rtl/>
        </w:rPr>
        <w:t>بدون ارتداء الكمامات</w:t>
      </w:r>
      <w:r w:rsidRPr="00373F96">
        <w:rPr>
          <w:rFonts w:asciiTheme="minorHAnsi" w:hAnsiTheme="minorHAnsi" w:cstheme="minorHAnsi"/>
          <w:b/>
          <w:bCs/>
          <w:rtl/>
        </w:rPr>
        <w:t xml:space="preserve"> (تناول الطعام، الغناء، </w:t>
      </w:r>
      <w:r w:rsidRPr="00373F96">
        <w:rPr>
          <w:rFonts w:asciiTheme="minorHAnsi" w:hAnsiTheme="minorHAnsi" w:cstheme="minorHAnsi" w:hint="cs"/>
          <w:b/>
          <w:bCs/>
          <w:rtl/>
        </w:rPr>
        <w:t>إلخ</w:t>
      </w:r>
      <w:r w:rsidRPr="00373F96">
        <w:rPr>
          <w:rFonts w:asciiTheme="minorHAnsi" w:hAnsiTheme="minorHAnsi" w:cstheme="minorHAnsi"/>
          <w:b/>
          <w:bCs/>
          <w:rtl/>
        </w:rPr>
        <w:t xml:space="preserve">) أو نشاط </w:t>
      </w:r>
      <w:r w:rsidRPr="00373F96">
        <w:rPr>
          <w:rFonts w:asciiTheme="minorHAnsi" w:hAnsiTheme="minorHAnsi" w:cstheme="minorHAnsi" w:hint="cs"/>
          <w:b/>
          <w:bCs/>
          <w:rtl/>
        </w:rPr>
        <w:t>فيه اختلاط لصيق</w:t>
      </w:r>
      <w:r w:rsidRPr="00373F96">
        <w:rPr>
          <w:rFonts w:asciiTheme="minorHAnsi" w:hAnsiTheme="minorHAnsi" w:cstheme="minorHAnsi"/>
          <w:b/>
          <w:bCs/>
          <w:rtl/>
        </w:rPr>
        <w:t xml:space="preserve"> (</w:t>
      </w:r>
      <w:r w:rsidRPr="00373F96">
        <w:rPr>
          <w:rFonts w:asciiTheme="minorHAnsi" w:hAnsiTheme="minorHAnsi" w:cstheme="minorHAnsi" w:hint="cs"/>
          <w:b/>
          <w:bCs/>
          <w:rtl/>
        </w:rPr>
        <w:t xml:space="preserve">انظر </w:t>
      </w:r>
      <w:r w:rsidRPr="00373F96">
        <w:rPr>
          <w:rFonts w:asciiTheme="minorHAnsi" w:hAnsiTheme="minorHAnsi" w:cstheme="minorHAnsi"/>
          <w:b/>
          <w:bCs/>
          <w:rtl/>
        </w:rPr>
        <w:t>الدليل السريع)</w:t>
      </w:r>
    </w:p>
    <w:p w14:paraId="6323CF0E" w14:textId="77777777" w:rsidR="005F3AF6" w:rsidRPr="00373F96" w:rsidRDefault="00767C4D" w:rsidP="005F3AF6">
      <w:pPr>
        <w:pStyle w:val="ListParagraph"/>
        <w:numPr>
          <w:ilvl w:val="0"/>
          <w:numId w:val="48"/>
        </w:numPr>
        <w:bidi/>
        <w:spacing w:before="60"/>
        <w:rPr>
          <w:rFonts w:asciiTheme="minorHAnsi" w:hAnsiTheme="minorHAnsi" w:cstheme="minorHAnsi"/>
          <w:b/>
          <w:bCs/>
        </w:rPr>
      </w:pPr>
      <w:r w:rsidRPr="00373F96">
        <w:rPr>
          <w:rFonts w:asciiTheme="minorHAnsi" w:hAnsiTheme="minorHAnsi" w:cstheme="minorHAnsi" w:hint="cs"/>
          <w:b/>
          <w:bCs/>
          <w:rtl/>
        </w:rPr>
        <w:t xml:space="preserve">كان الشخص المخالط </w:t>
      </w:r>
      <w:r w:rsidR="00B975DE" w:rsidRPr="00373F96">
        <w:rPr>
          <w:rFonts w:asciiTheme="minorHAnsi" w:hAnsiTheme="minorHAnsi" w:cstheme="minorHAnsi"/>
          <w:b/>
          <w:bCs/>
          <w:rtl/>
        </w:rPr>
        <w:t xml:space="preserve">في نطاق 6 أقدام من شخص مصاب </w:t>
      </w:r>
      <w:r w:rsidRPr="00373F96">
        <w:rPr>
          <w:rFonts w:asciiTheme="minorHAnsi" w:hAnsiTheme="minorHAnsi" w:cstheme="minorHAnsi" w:hint="cs"/>
          <w:b/>
          <w:bCs/>
          <w:rtl/>
        </w:rPr>
        <w:t xml:space="preserve">لمدة 15 دقيقة أو أكثر </w:t>
      </w:r>
      <w:r w:rsidR="00B975DE" w:rsidRPr="00373F96">
        <w:rPr>
          <w:rFonts w:asciiTheme="minorHAnsi" w:hAnsiTheme="minorHAnsi" w:cstheme="minorHAnsi"/>
          <w:b/>
          <w:bCs/>
          <w:rtl/>
        </w:rPr>
        <w:t>إجمالًا خلال 24 ساعة.</w:t>
      </w:r>
    </w:p>
    <w:p w14:paraId="246C1137" w14:textId="77777777" w:rsidR="005F3AF6" w:rsidRPr="00373F96" w:rsidRDefault="005F3AF6" w:rsidP="0057726F">
      <w:pPr>
        <w:pStyle w:val="ListParagraph"/>
        <w:numPr>
          <w:ilvl w:val="0"/>
          <w:numId w:val="48"/>
        </w:numPr>
        <w:bidi/>
        <w:spacing w:before="60"/>
        <w:rPr>
          <w:rFonts w:asciiTheme="minorHAnsi" w:hAnsiTheme="minorHAnsi" w:cstheme="minorHAnsi"/>
          <w:b/>
          <w:bCs/>
        </w:rPr>
      </w:pPr>
      <w:r w:rsidRPr="00373F96">
        <w:rPr>
          <w:rFonts w:asciiTheme="minorHAnsi" w:hAnsiTheme="minorHAnsi" w:cstheme="minorHAnsi"/>
          <w:b/>
          <w:bCs/>
          <w:rtl/>
        </w:rPr>
        <w:t>حدث ا</w:t>
      </w:r>
      <w:r w:rsidRPr="00373F96">
        <w:rPr>
          <w:rFonts w:asciiTheme="minorHAnsi" w:hAnsiTheme="minorHAnsi" w:cstheme="minorHAnsi" w:hint="cs"/>
          <w:b/>
          <w:bCs/>
          <w:rtl/>
        </w:rPr>
        <w:t xml:space="preserve">لاختلاط في </w:t>
      </w:r>
      <w:r w:rsidRPr="00373F96">
        <w:rPr>
          <w:rFonts w:asciiTheme="minorHAnsi" w:hAnsiTheme="minorHAnsi" w:cstheme="minorHAnsi"/>
          <w:b/>
          <w:bCs/>
          <w:rtl/>
        </w:rPr>
        <w:t>أثناء فترة العدوى (قبل يومين من الاختبار</w:t>
      </w:r>
      <w:r w:rsidRPr="00373F96">
        <w:rPr>
          <w:rFonts w:asciiTheme="minorHAnsi" w:hAnsiTheme="minorHAnsi" w:cstheme="minorHAnsi" w:hint="cs"/>
          <w:b/>
          <w:bCs/>
          <w:rtl/>
        </w:rPr>
        <w:t xml:space="preserve"> التي جاءت نتيجته إيجابية</w:t>
      </w:r>
      <w:r w:rsidRPr="00373F96">
        <w:rPr>
          <w:rFonts w:asciiTheme="minorHAnsi" w:hAnsiTheme="minorHAnsi" w:cstheme="minorHAnsi"/>
          <w:b/>
          <w:bCs/>
          <w:rtl/>
        </w:rPr>
        <w:t xml:space="preserve"> أو</w:t>
      </w:r>
      <w:r w:rsidRPr="00373F96">
        <w:rPr>
          <w:rFonts w:asciiTheme="minorHAnsi" w:hAnsiTheme="minorHAnsi" w:cstheme="minorHAnsi" w:hint="cs"/>
          <w:b/>
          <w:bCs/>
          <w:rtl/>
        </w:rPr>
        <w:t xml:space="preserve"> من</w:t>
      </w:r>
      <w:r w:rsidRPr="00373F96">
        <w:rPr>
          <w:rFonts w:asciiTheme="minorHAnsi" w:hAnsiTheme="minorHAnsi" w:cstheme="minorHAnsi"/>
          <w:b/>
          <w:bCs/>
          <w:rtl/>
        </w:rPr>
        <w:t xml:space="preserve"> ظهور الأعراض)</w:t>
      </w:r>
    </w:p>
    <w:p w14:paraId="0476A974" w14:textId="77777777" w:rsidR="00AE2E4A" w:rsidRPr="00373F96" w:rsidRDefault="00AE2E4A" w:rsidP="00AE2E4A">
      <w:pPr>
        <w:bidi/>
        <w:ind w:left="360"/>
        <w:rPr>
          <w:rFonts w:asciiTheme="minorHAnsi" w:hAnsiTheme="minorHAnsi" w:cs="Calibri"/>
          <w:b/>
          <w:bCs/>
        </w:rPr>
      </w:pPr>
    </w:p>
    <w:p w14:paraId="01E63874" w14:textId="2D49D4D5" w:rsidR="00B975DE" w:rsidRPr="00373F96" w:rsidRDefault="005F3AF6" w:rsidP="00AE2E4A">
      <w:pPr>
        <w:bidi/>
        <w:rPr>
          <w:rFonts w:asciiTheme="minorHAnsi" w:hAnsiTheme="minorHAnsi" w:cstheme="minorHAnsi"/>
          <w:b/>
          <w:bCs/>
        </w:rPr>
      </w:pPr>
      <w:r w:rsidRPr="00373F96">
        <w:rPr>
          <w:rFonts w:asciiTheme="minorHAnsi" w:hAnsiTheme="minorHAnsi" w:cs="Calibri"/>
          <w:b/>
          <w:bCs/>
          <w:rtl/>
        </w:rPr>
        <w:t xml:space="preserve">بالإضافة إلى ذلك، يرجى الإشارة إلى </w:t>
      </w:r>
      <w:r w:rsidRPr="00373F96">
        <w:rPr>
          <w:rFonts w:asciiTheme="minorHAnsi" w:hAnsiTheme="minorHAnsi" w:cstheme="minorHAnsi" w:hint="cs"/>
          <w:b/>
          <w:bCs/>
          <w:rtl/>
        </w:rPr>
        <w:t>المخالطين</w:t>
      </w:r>
      <w:r w:rsidRPr="00373F96">
        <w:rPr>
          <w:rFonts w:asciiTheme="minorHAnsi" w:hAnsiTheme="minorHAnsi" w:cs="Calibri" w:hint="cs"/>
          <w:b/>
          <w:bCs/>
          <w:rtl/>
        </w:rPr>
        <w:t xml:space="preserve"> اختلاطًا لصيقًا </w:t>
      </w:r>
      <w:r w:rsidRPr="00373F96">
        <w:rPr>
          <w:rFonts w:asciiTheme="minorHAnsi" w:hAnsiTheme="minorHAnsi" w:cs="Calibri"/>
          <w:b/>
          <w:bCs/>
          <w:rtl/>
        </w:rPr>
        <w:t>ال</w:t>
      </w:r>
      <w:r w:rsidRPr="00373F96">
        <w:rPr>
          <w:rFonts w:asciiTheme="minorHAnsi" w:hAnsiTheme="minorHAnsi" w:cs="Calibri" w:hint="cs"/>
          <w:b/>
          <w:bCs/>
          <w:rtl/>
        </w:rPr>
        <w:t>ذ</w:t>
      </w:r>
      <w:r w:rsidRPr="00373F96">
        <w:rPr>
          <w:rFonts w:asciiTheme="minorHAnsi" w:hAnsiTheme="minorHAnsi" w:cs="Calibri"/>
          <w:b/>
          <w:bCs/>
          <w:rtl/>
        </w:rPr>
        <w:t>ي</w:t>
      </w:r>
      <w:r w:rsidRPr="00373F96">
        <w:rPr>
          <w:rFonts w:asciiTheme="minorHAnsi" w:hAnsiTheme="minorHAnsi" w:cs="Calibri" w:hint="cs"/>
          <w:b/>
          <w:bCs/>
          <w:rtl/>
        </w:rPr>
        <w:t>ن</w:t>
      </w:r>
      <w:r w:rsidRPr="00373F96">
        <w:rPr>
          <w:rFonts w:asciiTheme="minorHAnsi" w:hAnsiTheme="minorHAnsi" w:cs="Calibri"/>
          <w:b/>
          <w:bCs/>
          <w:rtl/>
        </w:rPr>
        <w:t xml:space="preserve"> س</w:t>
      </w:r>
      <w:r w:rsidRPr="00373F96">
        <w:rPr>
          <w:rFonts w:asciiTheme="minorHAnsi" w:hAnsiTheme="minorHAnsi" w:cs="Calibri" w:hint="cs"/>
          <w:b/>
          <w:bCs/>
          <w:rtl/>
        </w:rPr>
        <w:t>ي</w:t>
      </w:r>
      <w:r w:rsidRPr="00373F96">
        <w:rPr>
          <w:rFonts w:asciiTheme="minorHAnsi" w:hAnsiTheme="minorHAnsi" w:cs="Calibri"/>
          <w:b/>
          <w:bCs/>
          <w:rtl/>
        </w:rPr>
        <w:t>شارك</w:t>
      </w:r>
      <w:r w:rsidRPr="00373F96">
        <w:rPr>
          <w:rFonts w:asciiTheme="minorHAnsi" w:hAnsiTheme="minorHAnsi" w:cs="Calibri" w:hint="cs"/>
          <w:b/>
          <w:bCs/>
          <w:rtl/>
        </w:rPr>
        <w:t>ون</w:t>
      </w:r>
      <w:r w:rsidRPr="00373F96">
        <w:rPr>
          <w:rFonts w:asciiTheme="minorHAnsi" w:hAnsiTheme="minorHAnsi" w:cs="Calibri"/>
          <w:b/>
          <w:bCs/>
          <w:rtl/>
        </w:rPr>
        <w:t xml:space="preserve"> في حجر صحي معدل (</w:t>
      </w:r>
      <w:r w:rsidR="00DD6421" w:rsidRPr="00373F96">
        <w:rPr>
          <w:rFonts w:asciiTheme="minorHAnsi" w:hAnsiTheme="minorHAnsi" w:cs="Calibri" w:hint="cs"/>
          <w:b/>
          <w:bCs/>
          <w:rtl/>
        </w:rPr>
        <w:t xml:space="preserve">طلاب مرحلة روضة الأطفال الانتقالية </w:t>
      </w:r>
      <w:r w:rsidRPr="00373F96">
        <w:rPr>
          <w:rFonts w:asciiTheme="minorHAnsi" w:hAnsiTheme="minorHAnsi" w:cstheme="minorHAnsi"/>
          <w:b/>
          <w:bCs/>
        </w:rPr>
        <w:t>TK-12</w:t>
      </w:r>
      <w:r w:rsidRPr="00373F96">
        <w:rPr>
          <w:rFonts w:asciiTheme="minorHAnsi" w:hAnsiTheme="minorHAnsi" w:cs="Calibri"/>
          <w:b/>
          <w:bCs/>
          <w:rtl/>
        </w:rPr>
        <w:t xml:space="preserve"> </w:t>
      </w:r>
      <w:r w:rsidR="00DD6421" w:rsidRPr="00373F96">
        <w:rPr>
          <w:rFonts w:asciiTheme="minorHAnsi" w:hAnsiTheme="minorHAnsi" w:cs="Calibri" w:hint="cs"/>
          <w:b/>
          <w:bCs/>
          <w:rtl/>
          <w:lang w:bidi="ar-EG"/>
        </w:rPr>
        <w:t xml:space="preserve">فقط </w:t>
      </w:r>
      <w:r w:rsidRPr="00373F96">
        <w:rPr>
          <w:rFonts w:asciiTheme="minorHAnsi" w:hAnsiTheme="minorHAnsi" w:cstheme="minorHAnsi"/>
          <w:b/>
          <w:bCs/>
          <w:rtl/>
        </w:rPr>
        <w:t>الذين</w:t>
      </w:r>
      <w:r w:rsidRPr="00373F96">
        <w:rPr>
          <w:rFonts w:asciiTheme="minorHAnsi" w:hAnsiTheme="minorHAnsi" w:cs="Calibri"/>
          <w:b/>
          <w:bCs/>
          <w:rtl/>
        </w:rPr>
        <w:t xml:space="preserve"> </w:t>
      </w:r>
      <w:r w:rsidR="00DD6421" w:rsidRPr="00373F96">
        <w:rPr>
          <w:rFonts w:asciiTheme="minorHAnsi" w:hAnsiTheme="minorHAnsi" w:cstheme="minorHAnsi" w:hint="cs"/>
          <w:b/>
          <w:bCs/>
          <w:rtl/>
        </w:rPr>
        <w:t>خالطوا</w:t>
      </w:r>
      <w:r w:rsidR="00DD6421" w:rsidRPr="00373F96">
        <w:rPr>
          <w:rFonts w:asciiTheme="minorHAnsi" w:hAnsiTheme="minorHAnsi" w:cs="Calibri" w:hint="cs"/>
          <w:b/>
          <w:bCs/>
          <w:rtl/>
        </w:rPr>
        <w:t xml:space="preserve"> الحالة والشخص المخالط عندما كانا كلاهما</w:t>
      </w:r>
      <w:r w:rsidR="00DD6421" w:rsidRPr="00373F96">
        <w:rPr>
          <w:rFonts w:asciiTheme="minorHAnsi" w:hAnsiTheme="minorHAnsi" w:cs="Calibri" w:hint="cs"/>
          <w:b/>
          <w:bCs/>
          <w:rtl/>
          <w:lang w:bidi="ar-EG"/>
        </w:rPr>
        <w:t xml:space="preserve"> يرتدي </w:t>
      </w:r>
      <w:r w:rsidR="00DD6421" w:rsidRPr="00373F96">
        <w:rPr>
          <w:rFonts w:asciiTheme="minorHAnsi" w:hAnsiTheme="minorHAnsi" w:cs="Calibri" w:hint="cs"/>
          <w:b/>
          <w:bCs/>
          <w:rtl/>
        </w:rPr>
        <w:t>الكمامات</w:t>
      </w:r>
      <w:r w:rsidRPr="00373F96">
        <w:rPr>
          <w:rFonts w:asciiTheme="minorHAnsi" w:hAnsiTheme="minorHAnsi" w:cs="Calibri"/>
          <w:b/>
          <w:bCs/>
          <w:rtl/>
        </w:rPr>
        <w:t>)</w:t>
      </w:r>
    </w:p>
    <w:p w14:paraId="25616C85" w14:textId="160B3990" w:rsidR="00B975DE" w:rsidRPr="00373F96" w:rsidRDefault="000F21E5" w:rsidP="00AE2E4A">
      <w:pPr>
        <w:bidi/>
        <w:spacing w:before="120"/>
        <w:rPr>
          <w:rFonts w:asciiTheme="minorHAnsi" w:hAnsiTheme="minorHAnsi" w:cstheme="minorHAnsi"/>
          <w:color w:val="222222"/>
        </w:rPr>
      </w:pPr>
      <w:r w:rsidRPr="00373F96">
        <w:rPr>
          <w:rFonts w:asciiTheme="minorHAnsi" w:hAnsiTheme="minorHAnsi" w:cstheme="minorHAnsi"/>
          <w:color w:val="222222"/>
          <w:highlight w:val="white"/>
          <w:rtl/>
        </w:rPr>
        <w:t xml:space="preserve">اسم ولي الأمر/الوصي مطلوب فقط إذا كان الشخص المخالط طالبًا. </w:t>
      </w:r>
    </w:p>
    <w:p w14:paraId="659B5564" w14:textId="3710096B" w:rsidR="000F21E5" w:rsidRPr="00AE2E4A" w:rsidRDefault="00C72E57" w:rsidP="00AE2E4A">
      <w:pPr>
        <w:bidi/>
        <w:spacing w:before="120"/>
        <w:rPr>
          <w:rFonts w:asciiTheme="minorHAnsi" w:hAnsiTheme="minorHAnsi" w:cstheme="minorHAnsi"/>
        </w:rPr>
      </w:pPr>
      <w:r w:rsidRPr="00AE2E4A">
        <w:rPr>
          <w:rFonts w:asciiTheme="minorHAnsi" w:hAnsiTheme="minorHAnsi" w:cstheme="minorHAnsi"/>
          <w:rtl/>
        </w:rPr>
        <w:t xml:space="preserve">لإرسال النموذج الذي أتممته، اتصل </w:t>
      </w:r>
      <w:r w:rsidR="003C7756" w:rsidRPr="00AE2E4A">
        <w:rPr>
          <w:rFonts w:asciiTheme="minorHAnsi" w:hAnsiTheme="minorHAnsi" w:cstheme="minorHAnsi"/>
          <w:rtl/>
        </w:rPr>
        <w:t>ب</w:t>
      </w:r>
      <w:r w:rsidR="003C7756" w:rsidRPr="00AE2E4A">
        <w:rPr>
          <w:rFonts w:asciiTheme="minorHAnsi" w:hAnsiTheme="minorHAnsi" w:cstheme="minorHAnsi" w:hint="cs"/>
          <w:rtl/>
        </w:rPr>
        <w:t>فريق</w:t>
      </w:r>
      <w:r w:rsidR="003C7756" w:rsidRPr="00AE2E4A">
        <w:rPr>
          <w:rFonts w:asciiTheme="minorHAnsi" w:hAnsiTheme="minorHAnsi" w:cstheme="minorHAnsi"/>
          <w:rtl/>
        </w:rPr>
        <w:t xml:space="preserve"> </w:t>
      </w:r>
      <w:r w:rsidR="003C7756" w:rsidRPr="00AE2E4A">
        <w:rPr>
          <w:rFonts w:asciiTheme="minorHAnsi" w:hAnsiTheme="minorHAnsi" w:cstheme="minorHAnsi" w:hint="cs"/>
          <w:rtl/>
        </w:rPr>
        <w:t>مواجهة</w:t>
      </w:r>
      <w:r w:rsidR="008052EB" w:rsidRPr="00AE2E4A">
        <w:rPr>
          <w:rFonts w:asciiTheme="minorHAnsi" w:hAnsiTheme="minorHAnsi" w:cstheme="minorHAnsi"/>
          <w:rtl/>
        </w:rPr>
        <w:t xml:space="preserve"> كوفيد-19</w:t>
      </w:r>
      <w:r w:rsidR="003C7756" w:rsidRPr="00AE2E4A">
        <w:rPr>
          <w:rFonts w:asciiTheme="minorHAnsi" w:hAnsiTheme="minorHAnsi" w:cstheme="minorHAnsi" w:hint="cs"/>
          <w:rtl/>
        </w:rPr>
        <w:t xml:space="preserve"> في ال</w:t>
      </w:r>
      <w:r w:rsidRPr="00AE2E4A">
        <w:rPr>
          <w:rFonts w:asciiTheme="minorHAnsi" w:hAnsiTheme="minorHAnsi" w:cstheme="minorHAnsi"/>
          <w:rtl/>
        </w:rPr>
        <w:t xml:space="preserve">مدارس ودور رعاية الأطفال التابع لإدارة الصحة العامة في سان فرانسيسكو (SFDPH COVID-19 Schools and Child Care Hub) على الرقم </w:t>
      </w:r>
      <w:r w:rsidRPr="00AE2E4A">
        <w:rPr>
          <w:rFonts w:asciiTheme="minorHAnsi" w:hAnsiTheme="minorHAnsi" w:cstheme="minorHAnsi"/>
          <w:b/>
          <w:bCs/>
          <w:rtl/>
        </w:rPr>
        <w:t>‎628-217-7499</w:t>
      </w:r>
      <w:r w:rsidRPr="00AE2E4A">
        <w:rPr>
          <w:rFonts w:asciiTheme="minorHAnsi" w:hAnsiTheme="minorHAnsi" w:cstheme="minorHAnsi"/>
          <w:rtl/>
        </w:rPr>
        <w:t xml:space="preserve"> أو أرسِل بريدًا إلكترونيًا آمنًا إلى </w:t>
      </w:r>
      <w:hyperlink r:id="rId11" w:history="1"/>
      <w:hyperlink r:id="rId12" w:tgtFrame="_blank" w:history="1">
        <w:r w:rsidR="008052EB" w:rsidRPr="00AE2E4A">
          <w:rPr>
            <w:rStyle w:val="Hyperlink"/>
            <w:rFonts w:ascii="Calibri" w:hAnsi="Calibri"/>
            <w:bdr w:val="none" w:sz="0" w:space="0" w:color="auto" w:frame="1"/>
            <w:shd w:val="clear" w:color="auto" w:fill="FFFFFF"/>
          </w:rPr>
          <w:t>Cases.Schools@sfdph.org</w:t>
        </w:r>
      </w:hyperlink>
      <w:r w:rsidRPr="00AE2E4A">
        <w:rPr>
          <w:rFonts w:asciiTheme="minorHAnsi" w:hAnsiTheme="minorHAnsi" w:cstheme="minorHAnsi"/>
          <w:rtl/>
        </w:rPr>
        <w:t>.</w:t>
      </w:r>
    </w:p>
    <w:p w14:paraId="1327DB83" w14:textId="5A967D0F" w:rsidR="000F21E5" w:rsidRPr="00AE2E4A" w:rsidRDefault="00C847E2" w:rsidP="00AE2E4A">
      <w:pPr>
        <w:bidi/>
        <w:rPr>
          <w:rFonts w:asciiTheme="minorHAnsi" w:hAnsiTheme="minorHAnsi" w:cstheme="minorHAnsi"/>
          <w:b/>
        </w:rPr>
      </w:pPr>
      <w:r w:rsidRPr="00AE2E4A">
        <w:rPr>
          <w:rFonts w:asciiTheme="minorHAnsi" w:hAnsiTheme="minorHAnsi" w:cstheme="minorHAnsi"/>
          <w:b/>
        </w:rPr>
        <w:t>____________________________________________________________________________</w:t>
      </w:r>
    </w:p>
    <w:p w14:paraId="7B1CDF91" w14:textId="77777777" w:rsidR="000F21E5" w:rsidRPr="00AE2E4A" w:rsidRDefault="000F21E5" w:rsidP="000F21E5">
      <w:pPr>
        <w:bidi/>
        <w:rPr>
          <w:rFonts w:asciiTheme="minorHAnsi" w:hAnsiTheme="minorHAnsi" w:cstheme="minorHAnsi"/>
          <w:b/>
          <w:rtl/>
          <w:lang w:bidi="ar-EG"/>
        </w:rPr>
      </w:pPr>
      <w:r w:rsidRPr="00AE2E4A">
        <w:rPr>
          <w:rFonts w:asciiTheme="minorHAnsi" w:hAnsiTheme="minorHAnsi" w:cstheme="minorHAnsi"/>
          <w:b/>
          <w:bCs/>
          <w:rtl/>
        </w:rPr>
        <w:t xml:space="preserve">اسم الموقع (المدرسة أو المكتب): </w:t>
      </w:r>
    </w:p>
    <w:p w14:paraId="1DB9B99C" w14:textId="09C136C6" w:rsidR="000F21E5" w:rsidRPr="00AE2E4A" w:rsidRDefault="00574069" w:rsidP="000F21E5">
      <w:pPr>
        <w:bidi/>
        <w:rPr>
          <w:rFonts w:asciiTheme="minorHAnsi" w:hAnsiTheme="minorHAnsi" w:cstheme="minorHAnsi"/>
          <w:b/>
          <w:bCs/>
          <w:rtl/>
        </w:rPr>
      </w:pPr>
      <w:bookmarkStart w:id="1" w:name="_heading=h.5n4lc625le8v" w:colFirst="0" w:colLast="0"/>
      <w:bookmarkEnd w:id="1"/>
      <w:r w:rsidRPr="00AE2E4A">
        <w:rPr>
          <w:rFonts w:asciiTheme="minorHAnsi" w:hAnsiTheme="minorHAnsi" w:cstheme="minorHAnsi"/>
          <w:b/>
          <w:bCs/>
          <w:rtl/>
        </w:rPr>
        <w:t>اسم الحالة (الشخص المصاب بفيروس كورونا المستجد (كوفيد-19) وتاريخ الميلاد:</w:t>
      </w:r>
      <w:r w:rsidRPr="00AE2E4A">
        <w:rPr>
          <w:rFonts w:asciiTheme="minorHAnsi" w:hAnsiTheme="minorHAnsi" w:cstheme="minorHAnsi"/>
          <w:b/>
          <w:bCs/>
          <w:rtl/>
        </w:rPr>
        <w:br/>
        <w:t>الفصل الدراسي/المجموعة:</w:t>
      </w:r>
    </w:p>
    <w:p w14:paraId="545EFB02" w14:textId="315BF84D" w:rsidR="00DD6421" w:rsidRPr="00AE2E4A" w:rsidRDefault="00DD6421" w:rsidP="00DD6421">
      <w:pPr>
        <w:bidi/>
        <w:rPr>
          <w:rFonts w:asciiTheme="minorHAnsi" w:hAnsiTheme="minorHAnsi" w:cstheme="minorHAnsi"/>
          <w:b/>
          <w:sz w:val="18"/>
          <w:szCs w:val="18"/>
          <w:lang w:bidi="ar-EG"/>
        </w:rPr>
      </w:pPr>
      <w:r w:rsidRPr="00AE2E4A">
        <w:rPr>
          <w:rFonts w:asciiTheme="minorHAnsi" w:hAnsiTheme="minorHAnsi" w:cstheme="minorHAnsi" w:hint="cs"/>
          <w:b/>
          <w:sz w:val="18"/>
          <w:szCs w:val="18"/>
          <w:rtl/>
          <w:lang w:bidi="ar-EG"/>
        </w:rPr>
        <w:t xml:space="preserve">                                                                                                       </w:t>
      </w:r>
      <w:r w:rsidR="00793675" w:rsidRPr="00AE2E4A">
        <w:rPr>
          <w:rFonts w:asciiTheme="minorHAnsi" w:hAnsiTheme="minorHAnsi" w:cstheme="minorHAnsi" w:hint="cs"/>
          <w:b/>
          <w:sz w:val="18"/>
          <w:szCs w:val="18"/>
          <w:rtl/>
          <w:lang w:bidi="ar-EG"/>
        </w:rPr>
        <w:t xml:space="preserve">                                 </w:t>
      </w:r>
      <w:r w:rsidRPr="00AE2E4A">
        <w:rPr>
          <w:rFonts w:asciiTheme="minorHAnsi" w:hAnsiTheme="minorHAnsi" w:cstheme="minorHAnsi" w:hint="cs"/>
          <w:b/>
          <w:sz w:val="18"/>
          <w:szCs w:val="18"/>
          <w:rtl/>
          <w:lang w:bidi="ar-EG"/>
        </w:rPr>
        <w:t xml:space="preserve">              *(أضِف المزيد من الصفوف إذا </w:t>
      </w:r>
      <w:r w:rsidR="00793675" w:rsidRPr="00AE2E4A">
        <w:rPr>
          <w:rFonts w:asciiTheme="minorHAnsi" w:hAnsiTheme="minorHAnsi" w:cstheme="minorHAnsi" w:hint="cs"/>
          <w:b/>
          <w:sz w:val="18"/>
          <w:szCs w:val="18"/>
          <w:rtl/>
          <w:lang w:bidi="ar-EG"/>
        </w:rPr>
        <w:t>لزم الأمر)</w:t>
      </w:r>
    </w:p>
    <w:p w14:paraId="791259EE" w14:textId="77777777" w:rsidR="000F21E5" w:rsidRPr="00AE2E4A" w:rsidRDefault="000F21E5" w:rsidP="000F21E5">
      <w:pPr>
        <w:rPr>
          <w:rFonts w:asciiTheme="minorHAnsi" w:hAnsiTheme="minorHAnsi" w:cstheme="minorHAnsi"/>
          <w:sz w:val="10"/>
          <w:szCs w:val="10"/>
        </w:rPr>
      </w:pPr>
    </w:p>
    <w:tbl>
      <w:tblPr>
        <w:bidiVisual/>
        <w:tblW w:w="6021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332"/>
        <w:gridCol w:w="2336"/>
        <w:gridCol w:w="2519"/>
        <w:gridCol w:w="1349"/>
        <w:gridCol w:w="1169"/>
        <w:gridCol w:w="1349"/>
        <w:gridCol w:w="1095"/>
        <w:gridCol w:w="1110"/>
      </w:tblGrid>
      <w:tr w:rsidR="00373F96" w:rsidRPr="00AE2E4A" w14:paraId="5337B88C" w14:textId="79AE1754" w:rsidTr="00373F96">
        <w:trPr>
          <w:trHeight w:val="284"/>
          <w:jc w:val="center"/>
        </w:trPr>
        <w:tc>
          <w:tcPr>
            <w:tcW w:w="147" w:type="pct"/>
            <w:vAlign w:val="center"/>
          </w:tcPr>
          <w:p w14:paraId="5010EB82" w14:textId="77777777" w:rsidR="00793675" w:rsidRPr="00AE2E4A" w:rsidRDefault="00793675" w:rsidP="002F2FCE">
            <w:pPr>
              <w:ind w:left="-108"/>
              <w:jc w:val="righ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38" w:type="pct"/>
            <w:vAlign w:val="center"/>
          </w:tcPr>
          <w:p w14:paraId="5A894B84" w14:textId="746C5D90" w:rsidR="00793675" w:rsidRPr="00AE2E4A" w:rsidRDefault="00793675" w:rsidP="002F2FCE">
            <w:pPr>
              <w:bidi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AE2E4A"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  <w:t>المخالط</w:t>
            </w:r>
          </w:p>
          <w:p w14:paraId="71CC4680" w14:textId="70D8A9C6" w:rsidR="00793675" w:rsidRPr="00AE2E4A" w:rsidRDefault="00793675" w:rsidP="002F2FCE">
            <w:pPr>
              <w:bidi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AE2E4A"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  <w:t>الاسم الأول، اسم العائلة</w:t>
            </w:r>
          </w:p>
        </w:tc>
        <w:tc>
          <w:tcPr>
            <w:tcW w:w="1119" w:type="pct"/>
            <w:vAlign w:val="center"/>
          </w:tcPr>
          <w:p w14:paraId="7B69DBEE" w14:textId="09F908FF" w:rsidR="00793675" w:rsidRPr="00AE2E4A" w:rsidRDefault="00793675" w:rsidP="002F2FCE">
            <w:pPr>
              <w:bidi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AE2E4A"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  <w:t xml:space="preserve">ولي الأمر/الوصي </w:t>
            </w:r>
          </w:p>
          <w:p w14:paraId="44B99728" w14:textId="272722BD" w:rsidR="00793675" w:rsidRPr="00AE2E4A" w:rsidRDefault="00793675" w:rsidP="002F2FCE">
            <w:pPr>
              <w:bidi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AE2E4A"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  <w:t>الاسم الأول، اسم العائلة</w:t>
            </w:r>
          </w:p>
        </w:tc>
        <w:tc>
          <w:tcPr>
            <w:tcW w:w="599" w:type="pct"/>
            <w:vAlign w:val="center"/>
          </w:tcPr>
          <w:p w14:paraId="1EE8C0B6" w14:textId="77777777" w:rsidR="00793675" w:rsidRPr="00AE2E4A" w:rsidRDefault="00793675" w:rsidP="002F2FCE">
            <w:pPr>
              <w:bidi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AE2E4A"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  <w:t>رقم الهاتف</w:t>
            </w:r>
          </w:p>
        </w:tc>
        <w:tc>
          <w:tcPr>
            <w:tcW w:w="519" w:type="pct"/>
            <w:vAlign w:val="center"/>
          </w:tcPr>
          <w:p w14:paraId="6235BE29" w14:textId="77777777" w:rsidR="00793675" w:rsidRPr="00AE2E4A" w:rsidRDefault="00793675" w:rsidP="002F2FCE">
            <w:pPr>
              <w:bidi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AE2E4A"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  <w:t>تاريخ الميلاد</w:t>
            </w:r>
          </w:p>
        </w:tc>
        <w:tc>
          <w:tcPr>
            <w:tcW w:w="599" w:type="pct"/>
            <w:vAlign w:val="center"/>
          </w:tcPr>
          <w:p w14:paraId="098C4D44" w14:textId="2EA81C68" w:rsidR="00793675" w:rsidRPr="00AE2E4A" w:rsidRDefault="00793675" w:rsidP="00AE2E4A">
            <w:pPr>
              <w:bidi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AE2E4A"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  <w:t>اللغة المفضلة</w:t>
            </w:r>
          </w:p>
        </w:tc>
        <w:tc>
          <w:tcPr>
            <w:tcW w:w="486" w:type="pct"/>
            <w:vAlign w:val="center"/>
          </w:tcPr>
          <w:p w14:paraId="42CD2600" w14:textId="0CA0A2A5" w:rsidR="00793675" w:rsidRPr="00AE2E4A" w:rsidRDefault="00793675" w:rsidP="002F2FCE">
            <w:pPr>
              <w:bidi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AE2E4A"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  <w:t>المدينة/مقاطعة الإقامة</w:t>
            </w:r>
          </w:p>
        </w:tc>
        <w:tc>
          <w:tcPr>
            <w:tcW w:w="493" w:type="pct"/>
          </w:tcPr>
          <w:p w14:paraId="26C1DA44" w14:textId="2982321F" w:rsidR="00793675" w:rsidRPr="00AE2E4A" w:rsidRDefault="00793675" w:rsidP="002F2FCE">
            <w:pPr>
              <w:bidi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  <w:lang w:bidi="ar-EG"/>
              </w:rPr>
            </w:pPr>
            <w:r w:rsidRPr="00AE2E4A">
              <w:rPr>
                <w:rFonts w:asciiTheme="minorHAnsi" w:hAnsiTheme="minorHAnsi" w:cstheme="minorHAnsi" w:hint="cs"/>
                <w:b/>
                <w:bCs/>
                <w:sz w:val="16"/>
                <w:szCs w:val="16"/>
                <w:rtl/>
                <w:lang w:bidi="ar-EG"/>
              </w:rPr>
              <w:t>المشاركة في حجر صحي معدل؟</w:t>
            </w:r>
          </w:p>
        </w:tc>
      </w:tr>
      <w:tr w:rsidR="00373F96" w:rsidRPr="00AE2E4A" w14:paraId="1773ECE6" w14:textId="75DF3A24" w:rsidTr="00373F96">
        <w:trPr>
          <w:trHeight w:val="284"/>
          <w:jc w:val="center"/>
        </w:trPr>
        <w:tc>
          <w:tcPr>
            <w:tcW w:w="147" w:type="pct"/>
          </w:tcPr>
          <w:p w14:paraId="1BAFB7F1" w14:textId="77777777" w:rsidR="00793675" w:rsidRPr="00AE2E4A" w:rsidRDefault="00793675" w:rsidP="002F2FCE">
            <w:pPr>
              <w:ind w:left="-108"/>
              <w:jc w:val="right"/>
              <w:rPr>
                <w:rFonts w:asciiTheme="minorHAnsi" w:hAnsiTheme="minorHAnsi" w:cstheme="minorHAnsi"/>
              </w:rPr>
            </w:pPr>
            <w:r w:rsidRPr="00AE2E4A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038" w:type="pct"/>
          </w:tcPr>
          <w:p w14:paraId="3F304D4D" w14:textId="55C5BF52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19" w:type="pct"/>
          </w:tcPr>
          <w:p w14:paraId="3B125804" w14:textId="1E4998C3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49C77183" w14:textId="087640DE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19" w:type="pct"/>
          </w:tcPr>
          <w:p w14:paraId="035A8330" w14:textId="3BA337D3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5EFBE25B" w14:textId="7FA175D0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6" w:type="pct"/>
          </w:tcPr>
          <w:p w14:paraId="42677EB0" w14:textId="7031966F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3" w:type="pct"/>
          </w:tcPr>
          <w:p w14:paraId="0FC6764F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</w:tr>
      <w:tr w:rsidR="00373F96" w:rsidRPr="00AE2E4A" w14:paraId="717A18D9" w14:textId="4BB578A9" w:rsidTr="00373F96">
        <w:trPr>
          <w:trHeight w:val="297"/>
          <w:jc w:val="center"/>
        </w:trPr>
        <w:tc>
          <w:tcPr>
            <w:tcW w:w="147" w:type="pct"/>
          </w:tcPr>
          <w:p w14:paraId="5553E78E" w14:textId="77777777" w:rsidR="00793675" w:rsidRPr="00AE2E4A" w:rsidRDefault="00793675" w:rsidP="002F2FCE">
            <w:pPr>
              <w:ind w:left="-108"/>
              <w:jc w:val="right"/>
              <w:rPr>
                <w:rFonts w:asciiTheme="minorHAnsi" w:hAnsiTheme="minorHAnsi" w:cstheme="minorHAnsi"/>
              </w:rPr>
            </w:pPr>
            <w:r w:rsidRPr="00AE2E4A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038" w:type="pct"/>
          </w:tcPr>
          <w:p w14:paraId="0EE70EAD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19" w:type="pct"/>
          </w:tcPr>
          <w:p w14:paraId="512ABF64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6FFD302C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19" w:type="pct"/>
          </w:tcPr>
          <w:p w14:paraId="5F2E07CF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0C7848D7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6" w:type="pct"/>
          </w:tcPr>
          <w:p w14:paraId="03EE8BE9" w14:textId="0027A883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3" w:type="pct"/>
          </w:tcPr>
          <w:p w14:paraId="0BE2BB92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</w:tr>
      <w:tr w:rsidR="00373F96" w:rsidRPr="00AE2E4A" w14:paraId="76FD9B7A" w14:textId="14429128" w:rsidTr="00373F96">
        <w:trPr>
          <w:trHeight w:val="284"/>
          <w:jc w:val="center"/>
        </w:trPr>
        <w:tc>
          <w:tcPr>
            <w:tcW w:w="147" w:type="pct"/>
          </w:tcPr>
          <w:p w14:paraId="7418274D" w14:textId="77777777" w:rsidR="00793675" w:rsidRPr="00AE2E4A" w:rsidRDefault="00793675" w:rsidP="002F2FCE">
            <w:pPr>
              <w:ind w:left="-108"/>
              <w:jc w:val="right"/>
              <w:rPr>
                <w:rFonts w:asciiTheme="minorHAnsi" w:hAnsiTheme="minorHAnsi" w:cstheme="minorHAnsi"/>
              </w:rPr>
            </w:pPr>
            <w:r w:rsidRPr="00AE2E4A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038" w:type="pct"/>
          </w:tcPr>
          <w:p w14:paraId="5DA8B985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19" w:type="pct"/>
          </w:tcPr>
          <w:p w14:paraId="2CE20998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7696E3BB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19" w:type="pct"/>
          </w:tcPr>
          <w:p w14:paraId="15AB8322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73768C1E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6" w:type="pct"/>
          </w:tcPr>
          <w:p w14:paraId="6FD26F1D" w14:textId="7D8F09C3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3" w:type="pct"/>
          </w:tcPr>
          <w:p w14:paraId="58C75916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</w:tr>
      <w:tr w:rsidR="00373F96" w:rsidRPr="00AE2E4A" w14:paraId="2D259D2F" w14:textId="72B18B9D" w:rsidTr="00373F96">
        <w:trPr>
          <w:trHeight w:val="284"/>
          <w:jc w:val="center"/>
        </w:trPr>
        <w:tc>
          <w:tcPr>
            <w:tcW w:w="147" w:type="pct"/>
          </w:tcPr>
          <w:p w14:paraId="7A427F8B" w14:textId="77777777" w:rsidR="00793675" w:rsidRPr="00AE2E4A" w:rsidRDefault="00793675" w:rsidP="002F2FCE">
            <w:pPr>
              <w:ind w:left="-108"/>
              <w:jc w:val="right"/>
              <w:rPr>
                <w:rFonts w:asciiTheme="minorHAnsi" w:hAnsiTheme="minorHAnsi" w:cstheme="minorHAnsi"/>
              </w:rPr>
            </w:pPr>
            <w:r w:rsidRPr="00AE2E4A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038" w:type="pct"/>
          </w:tcPr>
          <w:p w14:paraId="6423EACF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19" w:type="pct"/>
          </w:tcPr>
          <w:p w14:paraId="50F3F604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3A31EA18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19" w:type="pct"/>
          </w:tcPr>
          <w:p w14:paraId="27EE711D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280F64B7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6" w:type="pct"/>
          </w:tcPr>
          <w:p w14:paraId="01762993" w14:textId="25EA496B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3" w:type="pct"/>
          </w:tcPr>
          <w:p w14:paraId="2045F216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</w:tr>
      <w:tr w:rsidR="00373F96" w:rsidRPr="00AE2E4A" w14:paraId="3D535EAB" w14:textId="3664E6C5" w:rsidTr="00373F96">
        <w:trPr>
          <w:trHeight w:val="284"/>
          <w:jc w:val="center"/>
        </w:trPr>
        <w:tc>
          <w:tcPr>
            <w:tcW w:w="147" w:type="pct"/>
          </w:tcPr>
          <w:p w14:paraId="170BD112" w14:textId="77777777" w:rsidR="00793675" w:rsidRPr="00AE2E4A" w:rsidRDefault="00793675" w:rsidP="002F2FCE">
            <w:pPr>
              <w:ind w:left="-108"/>
              <w:jc w:val="right"/>
              <w:rPr>
                <w:rFonts w:asciiTheme="minorHAnsi" w:hAnsiTheme="minorHAnsi" w:cstheme="minorHAnsi"/>
              </w:rPr>
            </w:pPr>
            <w:r w:rsidRPr="00AE2E4A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038" w:type="pct"/>
          </w:tcPr>
          <w:p w14:paraId="3B6058F9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19" w:type="pct"/>
          </w:tcPr>
          <w:p w14:paraId="7A4217D7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54999149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19" w:type="pct"/>
          </w:tcPr>
          <w:p w14:paraId="226772DD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5D47CD25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6" w:type="pct"/>
          </w:tcPr>
          <w:p w14:paraId="75AE5DDA" w14:textId="719787F6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3" w:type="pct"/>
          </w:tcPr>
          <w:p w14:paraId="57F5F6EC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</w:tr>
      <w:tr w:rsidR="00373F96" w:rsidRPr="00AE2E4A" w14:paraId="1F07103B" w14:textId="120E9008" w:rsidTr="00373F96">
        <w:trPr>
          <w:trHeight w:val="284"/>
          <w:jc w:val="center"/>
        </w:trPr>
        <w:tc>
          <w:tcPr>
            <w:tcW w:w="147" w:type="pct"/>
          </w:tcPr>
          <w:p w14:paraId="4263A44E" w14:textId="77777777" w:rsidR="00793675" w:rsidRPr="00AE2E4A" w:rsidRDefault="00793675" w:rsidP="002F2FCE">
            <w:pPr>
              <w:ind w:left="-108"/>
              <w:jc w:val="right"/>
              <w:rPr>
                <w:rFonts w:asciiTheme="minorHAnsi" w:hAnsiTheme="minorHAnsi" w:cstheme="minorHAnsi"/>
              </w:rPr>
            </w:pPr>
            <w:r w:rsidRPr="00AE2E4A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1038" w:type="pct"/>
          </w:tcPr>
          <w:p w14:paraId="03A32A8B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19" w:type="pct"/>
          </w:tcPr>
          <w:p w14:paraId="25A3C0AF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1623B72B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19" w:type="pct"/>
          </w:tcPr>
          <w:p w14:paraId="7336ABEF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60436D65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6" w:type="pct"/>
          </w:tcPr>
          <w:p w14:paraId="136EDC53" w14:textId="2695EA1F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3" w:type="pct"/>
          </w:tcPr>
          <w:p w14:paraId="53B843A5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</w:tr>
      <w:tr w:rsidR="00373F96" w:rsidRPr="00AE2E4A" w14:paraId="0BF56385" w14:textId="5F07E862" w:rsidTr="00373F96">
        <w:trPr>
          <w:trHeight w:val="297"/>
          <w:jc w:val="center"/>
        </w:trPr>
        <w:tc>
          <w:tcPr>
            <w:tcW w:w="147" w:type="pct"/>
          </w:tcPr>
          <w:p w14:paraId="6D066420" w14:textId="77777777" w:rsidR="00793675" w:rsidRPr="00AE2E4A" w:rsidRDefault="00793675" w:rsidP="002F2FCE">
            <w:pPr>
              <w:ind w:left="-108"/>
              <w:jc w:val="right"/>
              <w:rPr>
                <w:rFonts w:asciiTheme="minorHAnsi" w:hAnsiTheme="minorHAnsi" w:cstheme="minorHAnsi"/>
              </w:rPr>
            </w:pPr>
            <w:r w:rsidRPr="00AE2E4A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1038" w:type="pct"/>
          </w:tcPr>
          <w:p w14:paraId="293BFE69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19" w:type="pct"/>
          </w:tcPr>
          <w:p w14:paraId="7D9BD370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5E0B72F6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19" w:type="pct"/>
          </w:tcPr>
          <w:p w14:paraId="78462A32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4B34530B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6" w:type="pct"/>
          </w:tcPr>
          <w:p w14:paraId="36CDB068" w14:textId="15C89622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3" w:type="pct"/>
          </w:tcPr>
          <w:p w14:paraId="4D6AD077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</w:tr>
      <w:tr w:rsidR="00373F96" w:rsidRPr="00AE2E4A" w14:paraId="13423674" w14:textId="15CC4F68" w:rsidTr="00373F96">
        <w:trPr>
          <w:trHeight w:val="284"/>
          <w:jc w:val="center"/>
        </w:trPr>
        <w:tc>
          <w:tcPr>
            <w:tcW w:w="147" w:type="pct"/>
          </w:tcPr>
          <w:p w14:paraId="5FF7A1B5" w14:textId="77777777" w:rsidR="00793675" w:rsidRPr="00AE2E4A" w:rsidRDefault="00793675" w:rsidP="002F2FCE">
            <w:pPr>
              <w:ind w:left="-108"/>
              <w:jc w:val="right"/>
              <w:rPr>
                <w:rFonts w:asciiTheme="minorHAnsi" w:hAnsiTheme="minorHAnsi" w:cstheme="minorHAnsi"/>
              </w:rPr>
            </w:pPr>
            <w:r w:rsidRPr="00AE2E4A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1038" w:type="pct"/>
          </w:tcPr>
          <w:p w14:paraId="3A038607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19" w:type="pct"/>
          </w:tcPr>
          <w:p w14:paraId="34399C40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212C17B2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19" w:type="pct"/>
          </w:tcPr>
          <w:p w14:paraId="3395D657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3164E8E1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6" w:type="pct"/>
          </w:tcPr>
          <w:p w14:paraId="164C96CF" w14:textId="3162ABC8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3" w:type="pct"/>
          </w:tcPr>
          <w:p w14:paraId="5A0F0B04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</w:tr>
      <w:tr w:rsidR="00373F96" w:rsidRPr="00AE2E4A" w14:paraId="14D0B492" w14:textId="0E26882D" w:rsidTr="00373F96">
        <w:trPr>
          <w:trHeight w:val="284"/>
          <w:jc w:val="center"/>
        </w:trPr>
        <w:tc>
          <w:tcPr>
            <w:tcW w:w="147" w:type="pct"/>
          </w:tcPr>
          <w:p w14:paraId="6E2FBCE8" w14:textId="77777777" w:rsidR="00793675" w:rsidRPr="00AE2E4A" w:rsidRDefault="00793675" w:rsidP="002F2FCE">
            <w:pPr>
              <w:ind w:left="-108"/>
              <w:jc w:val="right"/>
              <w:rPr>
                <w:rFonts w:asciiTheme="minorHAnsi" w:hAnsiTheme="minorHAnsi" w:cstheme="minorHAnsi"/>
              </w:rPr>
            </w:pPr>
            <w:r w:rsidRPr="00AE2E4A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038" w:type="pct"/>
          </w:tcPr>
          <w:p w14:paraId="386EF609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19" w:type="pct"/>
          </w:tcPr>
          <w:p w14:paraId="13E18486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4DA5C692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19" w:type="pct"/>
          </w:tcPr>
          <w:p w14:paraId="6BBFAA39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43805B2A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6" w:type="pct"/>
          </w:tcPr>
          <w:p w14:paraId="32F24F15" w14:textId="0746D5AF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3" w:type="pct"/>
          </w:tcPr>
          <w:p w14:paraId="7742D327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</w:tr>
      <w:tr w:rsidR="00373F96" w:rsidRPr="00AE2E4A" w14:paraId="1FD8C319" w14:textId="59AB70D5" w:rsidTr="00373F96">
        <w:trPr>
          <w:trHeight w:val="284"/>
          <w:jc w:val="center"/>
        </w:trPr>
        <w:tc>
          <w:tcPr>
            <w:tcW w:w="147" w:type="pct"/>
          </w:tcPr>
          <w:p w14:paraId="25ABF3A5" w14:textId="77777777" w:rsidR="00793675" w:rsidRPr="00AE2E4A" w:rsidRDefault="00793675" w:rsidP="002F2FCE">
            <w:pPr>
              <w:ind w:left="-108"/>
              <w:jc w:val="right"/>
              <w:rPr>
                <w:rFonts w:asciiTheme="minorHAnsi" w:hAnsiTheme="minorHAnsi" w:cstheme="minorHAnsi"/>
              </w:rPr>
            </w:pPr>
            <w:r w:rsidRPr="00AE2E4A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1038" w:type="pct"/>
          </w:tcPr>
          <w:p w14:paraId="50AEDA08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19" w:type="pct"/>
          </w:tcPr>
          <w:p w14:paraId="5EEF3D9F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1B1BD900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19" w:type="pct"/>
          </w:tcPr>
          <w:p w14:paraId="16609F7B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9" w:type="pct"/>
          </w:tcPr>
          <w:p w14:paraId="6E06D0F2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86" w:type="pct"/>
          </w:tcPr>
          <w:p w14:paraId="13D2FA4B" w14:textId="2E3623C4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3" w:type="pct"/>
          </w:tcPr>
          <w:p w14:paraId="21148A5A" w14:textId="77777777" w:rsidR="00793675" w:rsidRPr="00AE2E4A" w:rsidRDefault="00793675" w:rsidP="003D01DD">
            <w:pPr>
              <w:rPr>
                <w:rFonts w:asciiTheme="minorHAnsi" w:hAnsiTheme="minorHAnsi" w:cstheme="minorHAnsi"/>
              </w:rPr>
            </w:pPr>
          </w:p>
        </w:tc>
      </w:tr>
    </w:tbl>
    <w:p w14:paraId="1D4FC722" w14:textId="6009C4FC" w:rsidR="000F21E5" w:rsidRPr="00AE2E4A" w:rsidRDefault="000F21E5" w:rsidP="00793675">
      <w:pPr>
        <w:bidi/>
        <w:rPr>
          <w:rFonts w:asciiTheme="minorHAnsi" w:hAnsiTheme="minorHAnsi" w:cstheme="minorHAnsi"/>
          <w:sz w:val="18"/>
          <w:szCs w:val="18"/>
        </w:rPr>
      </w:pPr>
    </w:p>
    <w:sectPr w:rsidR="000F21E5" w:rsidRPr="00AE2E4A" w:rsidSect="00F63C6D">
      <w:headerReference w:type="default" r:id="rId13"/>
      <w:footerReference w:type="default" r:id="rId14"/>
      <w:type w:val="continuous"/>
      <w:pgSz w:w="12240" w:h="15840"/>
      <w:pgMar w:top="1440" w:right="1440" w:bottom="1267" w:left="144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1244C5" w14:textId="77777777" w:rsidR="00C9312B" w:rsidRDefault="00C9312B" w:rsidP="002E782C">
      <w:r>
        <w:separator/>
      </w:r>
    </w:p>
  </w:endnote>
  <w:endnote w:type="continuationSeparator" w:id="0">
    <w:p w14:paraId="17CDE082" w14:textId="77777777" w:rsidR="00C9312B" w:rsidRDefault="00C9312B" w:rsidP="002E782C">
      <w:r>
        <w:continuationSeparator/>
      </w:r>
    </w:p>
  </w:endnote>
  <w:endnote w:type="continuationNotice" w:id="1">
    <w:p w14:paraId="0C9D1676" w14:textId="77777777" w:rsidR="00C9312B" w:rsidRDefault="00C931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03AE5" w14:textId="3E8E0F50" w:rsidR="0FCFC820" w:rsidRPr="00151198" w:rsidRDefault="00C9312B" w:rsidP="00F63C6D">
    <w:pPr>
      <w:pStyle w:val="Footer"/>
      <w:rPr>
        <w:color w:val="002060"/>
      </w:rPr>
    </w:pPr>
    <w:hyperlink r:id="rId1" w:anchor="1607224675796-04da12b1-fa28" w:history="1">
      <w:r w:rsidR="00B70F65">
        <w:rPr>
          <w:rStyle w:val="Hyperlink"/>
          <w:rFonts w:asciiTheme="minorHAnsi" w:hAnsiTheme="minorHAnsi" w:cstheme="minorBidi"/>
          <w:i/>
        </w:rPr>
        <w:t>https://sfcdcp.org/CovidSchoolsChildcare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87FA05" w14:textId="77777777" w:rsidR="00C9312B" w:rsidRDefault="00C9312B" w:rsidP="002E782C">
      <w:r>
        <w:separator/>
      </w:r>
    </w:p>
  </w:footnote>
  <w:footnote w:type="continuationSeparator" w:id="0">
    <w:p w14:paraId="27077C6A" w14:textId="77777777" w:rsidR="00C9312B" w:rsidRDefault="00C9312B" w:rsidP="002E782C">
      <w:r>
        <w:continuationSeparator/>
      </w:r>
    </w:p>
  </w:footnote>
  <w:footnote w:type="continuationNotice" w:id="1">
    <w:p w14:paraId="64BCD415" w14:textId="77777777" w:rsidR="00C9312B" w:rsidRDefault="00C931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C94AE" w14:textId="7E07B6BB" w:rsidR="00AB1D75" w:rsidRDefault="00AB1D75">
    <w:pPr>
      <w:pStyle w:val="Header"/>
    </w:pPr>
    <w:r>
      <w:rPr>
        <w:noProof/>
      </w:rPr>
      <w:drawing>
        <wp:anchor distT="0" distB="0" distL="114300" distR="114300" simplePos="0" relativeHeight="251658752" behindDoc="0" locked="0" layoutInCell="1" allowOverlap="1" wp14:anchorId="08FA1DD8" wp14:editId="32EFA987">
          <wp:simplePos x="0" y="0"/>
          <wp:positionH relativeFrom="margin">
            <wp:align>left</wp:align>
          </wp:positionH>
          <wp:positionV relativeFrom="paragraph">
            <wp:posOffset>-84777</wp:posOffset>
          </wp:positionV>
          <wp:extent cx="5148072" cy="1051560"/>
          <wp:effectExtent l="0" t="0" r="0" b="0"/>
          <wp:wrapNone/>
          <wp:docPr id="11" name="Picture 11" descr="A picture containing laptop, computer  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DPH logo top of letterhead guidance-0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11" r="30894"/>
                  <a:stretch/>
                </pic:blipFill>
                <pic:spPr bwMode="auto">
                  <a:xfrm>
                    <a:off x="0" y="0"/>
                    <a:ext cx="5148072" cy="10515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3E7EE5E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auto"/>
      </w:rPr>
    </w:lvl>
  </w:abstractNum>
  <w:abstractNum w:abstractNumId="1" w15:restartNumberingAfterBreak="0">
    <w:nsid w:val="02E95339"/>
    <w:multiLevelType w:val="multilevel"/>
    <w:tmpl w:val="02943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2" w15:restartNumberingAfterBreak="0">
    <w:nsid w:val="02F22F0E"/>
    <w:multiLevelType w:val="hybridMultilevel"/>
    <w:tmpl w:val="48D44F92"/>
    <w:lvl w:ilvl="0" w:tplc="6682EB88">
      <w:start w:val="1"/>
      <w:numFmt w:val="decimal"/>
      <w:lvlText w:val="%1."/>
      <w:lvlJc w:val="left"/>
      <w:pPr>
        <w:ind w:left="591" w:hanging="360"/>
      </w:pPr>
      <w:rPr>
        <w:rFonts w:ascii="Carlito" w:eastAsia="Carlito" w:hAnsi="Carlito" w:cs="Carlito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11" w:hanging="360"/>
      </w:pPr>
    </w:lvl>
    <w:lvl w:ilvl="2" w:tplc="0409001B" w:tentative="1">
      <w:start w:val="1"/>
      <w:numFmt w:val="lowerRoman"/>
      <w:lvlText w:val="%3."/>
      <w:lvlJc w:val="right"/>
      <w:pPr>
        <w:ind w:left="2031" w:hanging="180"/>
      </w:pPr>
    </w:lvl>
    <w:lvl w:ilvl="3" w:tplc="0409000F" w:tentative="1">
      <w:start w:val="1"/>
      <w:numFmt w:val="decimal"/>
      <w:lvlText w:val="%4."/>
      <w:lvlJc w:val="left"/>
      <w:pPr>
        <w:ind w:left="2751" w:hanging="360"/>
      </w:pPr>
    </w:lvl>
    <w:lvl w:ilvl="4" w:tplc="04090019" w:tentative="1">
      <w:start w:val="1"/>
      <w:numFmt w:val="lowerLetter"/>
      <w:lvlText w:val="%5."/>
      <w:lvlJc w:val="left"/>
      <w:pPr>
        <w:ind w:left="3471" w:hanging="360"/>
      </w:pPr>
    </w:lvl>
    <w:lvl w:ilvl="5" w:tplc="0409001B" w:tentative="1">
      <w:start w:val="1"/>
      <w:numFmt w:val="lowerRoman"/>
      <w:lvlText w:val="%6."/>
      <w:lvlJc w:val="right"/>
      <w:pPr>
        <w:ind w:left="4191" w:hanging="180"/>
      </w:pPr>
    </w:lvl>
    <w:lvl w:ilvl="6" w:tplc="0409000F" w:tentative="1">
      <w:start w:val="1"/>
      <w:numFmt w:val="decimal"/>
      <w:lvlText w:val="%7."/>
      <w:lvlJc w:val="left"/>
      <w:pPr>
        <w:ind w:left="4911" w:hanging="360"/>
      </w:pPr>
    </w:lvl>
    <w:lvl w:ilvl="7" w:tplc="04090019" w:tentative="1">
      <w:start w:val="1"/>
      <w:numFmt w:val="lowerLetter"/>
      <w:lvlText w:val="%8."/>
      <w:lvlJc w:val="left"/>
      <w:pPr>
        <w:ind w:left="5631" w:hanging="360"/>
      </w:pPr>
    </w:lvl>
    <w:lvl w:ilvl="8" w:tplc="0409001B" w:tentative="1">
      <w:start w:val="1"/>
      <w:numFmt w:val="lowerRoman"/>
      <w:lvlText w:val="%9."/>
      <w:lvlJc w:val="right"/>
      <w:pPr>
        <w:ind w:left="6351" w:hanging="180"/>
      </w:pPr>
    </w:lvl>
  </w:abstractNum>
  <w:abstractNum w:abstractNumId="3" w15:restartNumberingAfterBreak="0">
    <w:nsid w:val="031B5312"/>
    <w:multiLevelType w:val="hybridMultilevel"/>
    <w:tmpl w:val="568E083C"/>
    <w:lvl w:ilvl="0" w:tplc="04090001">
      <w:start w:val="1"/>
      <w:numFmt w:val="bullet"/>
      <w:lvlText w:val=""/>
      <w:lvlJc w:val="left"/>
      <w:pPr>
        <w:ind w:left="866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6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026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7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6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86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9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6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4816895"/>
    <w:multiLevelType w:val="hybridMultilevel"/>
    <w:tmpl w:val="C31C8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6883D0A"/>
    <w:multiLevelType w:val="hybridMultilevel"/>
    <w:tmpl w:val="DA548004"/>
    <w:lvl w:ilvl="0" w:tplc="39CCC9A2">
      <w:numFmt w:val="bullet"/>
      <w:lvlText w:val=""/>
      <w:lvlJc w:val="left"/>
      <w:pPr>
        <w:ind w:left="720" w:hanging="360"/>
      </w:pPr>
      <w:rPr>
        <w:rFonts w:ascii="Arial" w:eastAsia="Carlit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6A17D5B"/>
    <w:multiLevelType w:val="hybridMultilevel"/>
    <w:tmpl w:val="E228BCC4"/>
    <w:lvl w:ilvl="0" w:tplc="04090001">
      <w:start w:val="1"/>
      <w:numFmt w:val="bullet"/>
      <w:lvlText w:val=""/>
      <w:lvlJc w:val="left"/>
      <w:pPr>
        <w:ind w:left="866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6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026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7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6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86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9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6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787077A"/>
    <w:multiLevelType w:val="hybridMultilevel"/>
    <w:tmpl w:val="EB944CFE"/>
    <w:lvl w:ilvl="0" w:tplc="39CCC9A2">
      <w:numFmt w:val="bullet"/>
      <w:lvlText w:val=""/>
      <w:lvlJc w:val="left"/>
      <w:pPr>
        <w:ind w:left="720" w:hanging="360"/>
      </w:pPr>
      <w:rPr>
        <w:rFonts w:ascii="Arial" w:eastAsia="Carlit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0BE74F1F"/>
    <w:multiLevelType w:val="multilevel"/>
    <w:tmpl w:val="3CFAA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9" w15:restartNumberingAfterBreak="0">
    <w:nsid w:val="0C4729F4"/>
    <w:multiLevelType w:val="hybridMultilevel"/>
    <w:tmpl w:val="6F441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EE94509"/>
    <w:multiLevelType w:val="hybridMultilevel"/>
    <w:tmpl w:val="6DFCF5F4"/>
    <w:lvl w:ilvl="0" w:tplc="E65AC74E">
      <w:numFmt w:val="bullet"/>
      <w:lvlText w:val="•"/>
      <w:lvlJc w:val="left"/>
      <w:pPr>
        <w:ind w:left="3337" w:hanging="360"/>
      </w:pPr>
      <w:rPr>
        <w:rFonts w:hint="default"/>
        <w:lang w:val="en-US" w:eastAsia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24217D4"/>
    <w:multiLevelType w:val="hybridMultilevel"/>
    <w:tmpl w:val="8BD25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27C51ED"/>
    <w:multiLevelType w:val="hybridMultilevel"/>
    <w:tmpl w:val="FFFFFFFF"/>
    <w:lvl w:ilvl="0" w:tplc="8D8CCC0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EB2CB4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5AF126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FA040DF8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5F780C8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8856BE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83E8032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86B2D6F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A6CB9C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B7343AD"/>
    <w:multiLevelType w:val="hybridMultilevel"/>
    <w:tmpl w:val="978670C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1BE13E6A"/>
    <w:multiLevelType w:val="hybridMultilevel"/>
    <w:tmpl w:val="4724B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1C0348C4"/>
    <w:multiLevelType w:val="hybridMultilevel"/>
    <w:tmpl w:val="4FE460DE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cs="Symbol" w:hint="default"/>
      </w:rPr>
    </w:lvl>
    <w:lvl w:ilvl="1" w:tplc="AAE6D5E8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46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1C60498D"/>
    <w:multiLevelType w:val="hybridMultilevel"/>
    <w:tmpl w:val="D2B644E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1D5754A3"/>
    <w:multiLevelType w:val="hybridMultilevel"/>
    <w:tmpl w:val="620009DC"/>
    <w:lvl w:ilvl="0" w:tplc="04090001">
      <w:start w:val="1"/>
      <w:numFmt w:val="bullet"/>
      <w:lvlText w:val=""/>
      <w:lvlJc w:val="left"/>
      <w:pPr>
        <w:ind w:left="866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6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026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7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6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86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9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6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4342024"/>
    <w:multiLevelType w:val="hybridMultilevel"/>
    <w:tmpl w:val="81D2E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26815C9B"/>
    <w:multiLevelType w:val="hybridMultilevel"/>
    <w:tmpl w:val="CE0C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27B33E71"/>
    <w:multiLevelType w:val="multilevel"/>
    <w:tmpl w:val="65C00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21" w15:restartNumberingAfterBreak="0">
    <w:nsid w:val="30D51CFA"/>
    <w:multiLevelType w:val="hybridMultilevel"/>
    <w:tmpl w:val="CBA40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5BC343D"/>
    <w:multiLevelType w:val="hybridMultilevel"/>
    <w:tmpl w:val="8D5C8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385015"/>
    <w:multiLevelType w:val="hybridMultilevel"/>
    <w:tmpl w:val="F3CC7A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3CF132E5"/>
    <w:multiLevelType w:val="hybridMultilevel"/>
    <w:tmpl w:val="6D64F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3E3125C6"/>
    <w:multiLevelType w:val="hybridMultilevel"/>
    <w:tmpl w:val="5484A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1324FF5"/>
    <w:multiLevelType w:val="multilevel"/>
    <w:tmpl w:val="6602B992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2B02A97"/>
    <w:multiLevelType w:val="hybridMultilevel"/>
    <w:tmpl w:val="C6F2A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43E40702"/>
    <w:multiLevelType w:val="hybridMultilevel"/>
    <w:tmpl w:val="D42FEE0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4A4037CB"/>
    <w:multiLevelType w:val="hybridMultilevel"/>
    <w:tmpl w:val="68F4E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E8C1B9B"/>
    <w:multiLevelType w:val="hybridMultilevel"/>
    <w:tmpl w:val="9B5CB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0867068"/>
    <w:multiLevelType w:val="hybridMultilevel"/>
    <w:tmpl w:val="2BA48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25554B6"/>
    <w:multiLevelType w:val="multilevel"/>
    <w:tmpl w:val="1C86C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33" w15:restartNumberingAfterBreak="0">
    <w:nsid w:val="56DF64EF"/>
    <w:multiLevelType w:val="hybridMultilevel"/>
    <w:tmpl w:val="E62470D2"/>
    <w:lvl w:ilvl="0" w:tplc="B3485044">
      <w:numFmt w:val="bullet"/>
      <w:lvlText w:val=""/>
      <w:lvlJc w:val="left"/>
      <w:pPr>
        <w:ind w:left="956" w:hanging="360"/>
      </w:pPr>
      <w:rPr>
        <w:rFonts w:ascii="Symbol" w:eastAsia="Symbol" w:hAnsi="Symbol" w:cs="Symbol" w:hint="default"/>
        <w:w w:val="99"/>
        <w:sz w:val="22"/>
        <w:szCs w:val="22"/>
      </w:rPr>
    </w:lvl>
    <w:lvl w:ilvl="1" w:tplc="B4965B4E">
      <w:numFmt w:val="bullet"/>
      <w:lvlText w:val="•"/>
      <w:lvlJc w:val="left"/>
      <w:pPr>
        <w:ind w:left="1898" w:hanging="360"/>
      </w:pPr>
      <w:rPr>
        <w:rFonts w:hint="default"/>
      </w:rPr>
    </w:lvl>
    <w:lvl w:ilvl="2" w:tplc="49EAFA6E">
      <w:numFmt w:val="bullet"/>
      <w:lvlText w:val="•"/>
      <w:lvlJc w:val="left"/>
      <w:pPr>
        <w:ind w:left="2836" w:hanging="360"/>
      </w:pPr>
      <w:rPr>
        <w:rFonts w:hint="default"/>
      </w:rPr>
    </w:lvl>
    <w:lvl w:ilvl="3" w:tplc="EE304ACC">
      <w:numFmt w:val="bullet"/>
      <w:lvlText w:val="•"/>
      <w:lvlJc w:val="left"/>
      <w:pPr>
        <w:ind w:left="3774" w:hanging="360"/>
      </w:pPr>
      <w:rPr>
        <w:rFonts w:hint="default"/>
      </w:rPr>
    </w:lvl>
    <w:lvl w:ilvl="4" w:tplc="F5C4EC24">
      <w:numFmt w:val="bullet"/>
      <w:lvlText w:val="•"/>
      <w:lvlJc w:val="left"/>
      <w:pPr>
        <w:ind w:left="4712" w:hanging="360"/>
      </w:pPr>
      <w:rPr>
        <w:rFonts w:hint="default"/>
      </w:rPr>
    </w:lvl>
    <w:lvl w:ilvl="5" w:tplc="BD4C9D3C">
      <w:numFmt w:val="bullet"/>
      <w:lvlText w:val="•"/>
      <w:lvlJc w:val="left"/>
      <w:pPr>
        <w:ind w:left="5650" w:hanging="360"/>
      </w:pPr>
      <w:rPr>
        <w:rFonts w:hint="default"/>
      </w:rPr>
    </w:lvl>
    <w:lvl w:ilvl="6" w:tplc="B706D16A">
      <w:numFmt w:val="bullet"/>
      <w:lvlText w:val="•"/>
      <w:lvlJc w:val="left"/>
      <w:pPr>
        <w:ind w:left="6588" w:hanging="360"/>
      </w:pPr>
      <w:rPr>
        <w:rFonts w:hint="default"/>
      </w:rPr>
    </w:lvl>
    <w:lvl w:ilvl="7" w:tplc="5F76C4D2">
      <w:numFmt w:val="bullet"/>
      <w:lvlText w:val="•"/>
      <w:lvlJc w:val="left"/>
      <w:pPr>
        <w:ind w:left="7526" w:hanging="360"/>
      </w:pPr>
      <w:rPr>
        <w:rFonts w:hint="default"/>
      </w:rPr>
    </w:lvl>
    <w:lvl w:ilvl="8" w:tplc="40846790">
      <w:numFmt w:val="bullet"/>
      <w:lvlText w:val="•"/>
      <w:lvlJc w:val="left"/>
      <w:pPr>
        <w:ind w:left="8464" w:hanging="360"/>
      </w:pPr>
      <w:rPr>
        <w:rFonts w:hint="default"/>
      </w:rPr>
    </w:lvl>
  </w:abstractNum>
  <w:abstractNum w:abstractNumId="34" w15:restartNumberingAfterBreak="0">
    <w:nsid w:val="5E06620A"/>
    <w:multiLevelType w:val="hybridMultilevel"/>
    <w:tmpl w:val="CA5EFB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A57C96"/>
    <w:multiLevelType w:val="hybridMultilevel"/>
    <w:tmpl w:val="A0045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FF63658"/>
    <w:multiLevelType w:val="multilevel"/>
    <w:tmpl w:val="15B42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37" w15:restartNumberingAfterBreak="0">
    <w:nsid w:val="622B6757"/>
    <w:multiLevelType w:val="hybridMultilevel"/>
    <w:tmpl w:val="A5762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4CF1910"/>
    <w:multiLevelType w:val="hybridMultilevel"/>
    <w:tmpl w:val="160C4AEA"/>
    <w:lvl w:ilvl="0" w:tplc="807ECAA2">
      <w:start w:val="1"/>
      <w:numFmt w:val="bullet"/>
      <w:pStyle w:val="ListParagraph"/>
      <w:lvlText w:val=""/>
      <w:lvlJc w:val="left"/>
      <w:pPr>
        <w:ind w:left="810" w:hanging="360"/>
      </w:pPr>
      <w:rPr>
        <w:rFonts w:ascii="Symbol" w:hAnsi="Symbol" w:cs="Symbol" w:hint="default"/>
      </w:rPr>
    </w:lvl>
    <w:lvl w:ilvl="1" w:tplc="43940D4E">
      <w:start w:val="1"/>
      <w:numFmt w:val="bullet"/>
      <w:pStyle w:val="NoSpacing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FD2C4C0">
      <w:start w:val="1"/>
      <w:numFmt w:val="bullet"/>
      <w:pStyle w:val="Heading4"/>
      <w:lvlText w:val=""/>
      <w:lvlJc w:val="left"/>
      <w:pPr>
        <w:ind w:left="225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874680A"/>
    <w:multiLevelType w:val="hybridMultilevel"/>
    <w:tmpl w:val="38241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69355ECE"/>
    <w:multiLevelType w:val="hybridMultilevel"/>
    <w:tmpl w:val="5B52C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6D3E25CD"/>
    <w:multiLevelType w:val="hybridMultilevel"/>
    <w:tmpl w:val="FFFFFFFF"/>
    <w:lvl w:ilvl="0" w:tplc="DA8E1612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D0AA4E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6E262E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1862F90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624C1F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2CE2B6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5F01B78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B649E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2C6CA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D6E5B84"/>
    <w:multiLevelType w:val="multilevel"/>
    <w:tmpl w:val="2BA6F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3" w15:restartNumberingAfterBreak="0">
    <w:nsid w:val="72CF3126"/>
    <w:multiLevelType w:val="hybridMultilevel"/>
    <w:tmpl w:val="99827E16"/>
    <w:lvl w:ilvl="0" w:tplc="2EF24FE2">
      <w:numFmt w:val="bullet"/>
      <w:lvlText w:val=""/>
      <w:lvlJc w:val="left"/>
      <w:pPr>
        <w:ind w:left="592" w:hanging="361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/>
      </w:rPr>
    </w:lvl>
    <w:lvl w:ilvl="1" w:tplc="1130E060">
      <w:numFmt w:val="bullet"/>
      <w:lvlText w:val="o"/>
      <w:lvlJc w:val="left"/>
      <w:pPr>
        <w:ind w:left="1312" w:hanging="360"/>
      </w:pPr>
      <w:rPr>
        <w:rFonts w:hint="default"/>
        <w:w w:val="100"/>
        <w:lang w:val="en-US" w:eastAsia="en-US"/>
      </w:rPr>
    </w:lvl>
    <w:lvl w:ilvl="2" w:tplc="576E69F2">
      <w:numFmt w:val="bullet"/>
      <w:lvlText w:val="•"/>
      <w:lvlJc w:val="left"/>
      <w:pPr>
        <w:ind w:left="2328" w:hanging="360"/>
      </w:pPr>
      <w:rPr>
        <w:rFonts w:hint="default"/>
        <w:lang w:val="en-US" w:eastAsia="en-US"/>
      </w:rPr>
    </w:lvl>
    <w:lvl w:ilvl="3" w:tplc="E65AC74E">
      <w:numFmt w:val="bullet"/>
      <w:lvlText w:val="•"/>
      <w:lvlJc w:val="left"/>
      <w:pPr>
        <w:ind w:left="3337" w:hanging="360"/>
      </w:pPr>
      <w:rPr>
        <w:rFonts w:hint="default"/>
        <w:lang w:val="en-US" w:eastAsia="en-US"/>
      </w:rPr>
    </w:lvl>
    <w:lvl w:ilvl="4" w:tplc="76621826">
      <w:numFmt w:val="bullet"/>
      <w:lvlText w:val="•"/>
      <w:lvlJc w:val="left"/>
      <w:pPr>
        <w:ind w:left="4346" w:hanging="360"/>
      </w:pPr>
      <w:rPr>
        <w:rFonts w:hint="default"/>
        <w:lang w:val="en-US" w:eastAsia="en-US"/>
      </w:rPr>
    </w:lvl>
    <w:lvl w:ilvl="5" w:tplc="DD9EA4A6">
      <w:numFmt w:val="bullet"/>
      <w:lvlText w:val="•"/>
      <w:lvlJc w:val="left"/>
      <w:pPr>
        <w:ind w:left="5355" w:hanging="360"/>
      </w:pPr>
      <w:rPr>
        <w:rFonts w:hint="default"/>
        <w:lang w:val="en-US" w:eastAsia="en-US"/>
      </w:rPr>
    </w:lvl>
    <w:lvl w:ilvl="6" w:tplc="F8E283B2">
      <w:numFmt w:val="bullet"/>
      <w:lvlText w:val="•"/>
      <w:lvlJc w:val="left"/>
      <w:pPr>
        <w:ind w:left="6364" w:hanging="360"/>
      </w:pPr>
      <w:rPr>
        <w:rFonts w:hint="default"/>
        <w:lang w:val="en-US" w:eastAsia="en-US"/>
      </w:rPr>
    </w:lvl>
    <w:lvl w:ilvl="7" w:tplc="A1C81870">
      <w:numFmt w:val="bullet"/>
      <w:lvlText w:val="•"/>
      <w:lvlJc w:val="left"/>
      <w:pPr>
        <w:ind w:left="7373" w:hanging="360"/>
      </w:pPr>
      <w:rPr>
        <w:rFonts w:hint="default"/>
        <w:lang w:val="en-US" w:eastAsia="en-US"/>
      </w:rPr>
    </w:lvl>
    <w:lvl w:ilvl="8" w:tplc="E65881C6">
      <w:numFmt w:val="bullet"/>
      <w:lvlText w:val="•"/>
      <w:lvlJc w:val="left"/>
      <w:pPr>
        <w:ind w:left="8382" w:hanging="360"/>
      </w:pPr>
      <w:rPr>
        <w:rFonts w:hint="default"/>
        <w:lang w:val="en-US" w:eastAsia="en-US"/>
      </w:rPr>
    </w:lvl>
  </w:abstractNum>
  <w:abstractNum w:abstractNumId="44" w15:restartNumberingAfterBreak="0">
    <w:nsid w:val="72F03D6E"/>
    <w:multiLevelType w:val="multilevel"/>
    <w:tmpl w:val="C4B86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89D77FF"/>
    <w:multiLevelType w:val="multilevel"/>
    <w:tmpl w:val="8836F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46" w15:restartNumberingAfterBreak="0">
    <w:nsid w:val="7B2B04A6"/>
    <w:multiLevelType w:val="hybridMultilevel"/>
    <w:tmpl w:val="0C00A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D8967D18">
      <w:numFmt w:val="bullet"/>
      <w:lvlText w:val="•"/>
      <w:lvlJc w:val="left"/>
      <w:pPr>
        <w:ind w:left="1440" w:hanging="360"/>
      </w:pPr>
      <w:rPr>
        <w:rFonts w:ascii="Carlito" w:eastAsia="Carlito" w:hAnsi="Carlito" w:cs="Carlito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7F693D59"/>
    <w:multiLevelType w:val="hybridMultilevel"/>
    <w:tmpl w:val="8AAEBF4E"/>
    <w:lvl w:ilvl="0" w:tplc="D8967D18">
      <w:numFmt w:val="bullet"/>
      <w:lvlText w:val="•"/>
      <w:lvlJc w:val="left"/>
      <w:pPr>
        <w:ind w:left="720" w:hanging="360"/>
      </w:pPr>
      <w:rPr>
        <w:rFonts w:ascii="Carlito" w:eastAsia="Carlito" w:hAnsi="Carlito" w:cs="Carlito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</w:abstractNum>
  <w:num w:numId="1">
    <w:abstractNumId w:val="12"/>
  </w:num>
  <w:num w:numId="2">
    <w:abstractNumId w:val="38"/>
  </w:num>
  <w:num w:numId="3">
    <w:abstractNumId w:val="33"/>
  </w:num>
  <w:num w:numId="4">
    <w:abstractNumId w:val="36"/>
  </w:num>
  <w:num w:numId="5">
    <w:abstractNumId w:val="32"/>
  </w:num>
  <w:num w:numId="6">
    <w:abstractNumId w:val="27"/>
  </w:num>
  <w:num w:numId="7">
    <w:abstractNumId w:val="16"/>
  </w:num>
  <w:num w:numId="8">
    <w:abstractNumId w:val="23"/>
  </w:num>
  <w:num w:numId="9">
    <w:abstractNumId w:val="29"/>
  </w:num>
  <w:num w:numId="10">
    <w:abstractNumId w:val="17"/>
  </w:num>
  <w:num w:numId="11">
    <w:abstractNumId w:val="6"/>
  </w:num>
  <w:num w:numId="12">
    <w:abstractNumId w:val="3"/>
  </w:num>
  <w:num w:numId="13">
    <w:abstractNumId w:val="11"/>
  </w:num>
  <w:num w:numId="14">
    <w:abstractNumId w:val="31"/>
  </w:num>
  <w:num w:numId="15">
    <w:abstractNumId w:val="13"/>
  </w:num>
  <w:num w:numId="16">
    <w:abstractNumId w:val="46"/>
  </w:num>
  <w:num w:numId="17">
    <w:abstractNumId w:val="37"/>
  </w:num>
  <w:num w:numId="18">
    <w:abstractNumId w:val="47"/>
  </w:num>
  <w:num w:numId="19">
    <w:abstractNumId w:val="41"/>
  </w:num>
  <w:num w:numId="20">
    <w:abstractNumId w:val="10"/>
  </w:num>
  <w:num w:numId="21">
    <w:abstractNumId w:val="43"/>
  </w:num>
  <w:num w:numId="22">
    <w:abstractNumId w:val="45"/>
  </w:num>
  <w:num w:numId="23">
    <w:abstractNumId w:val="28"/>
  </w:num>
  <w:num w:numId="24">
    <w:abstractNumId w:val="2"/>
  </w:num>
  <w:num w:numId="25">
    <w:abstractNumId w:val="19"/>
  </w:num>
  <w:num w:numId="26">
    <w:abstractNumId w:val="42"/>
  </w:num>
  <w:num w:numId="27">
    <w:abstractNumId w:val="21"/>
  </w:num>
  <w:num w:numId="28">
    <w:abstractNumId w:val="4"/>
  </w:num>
  <w:num w:numId="29">
    <w:abstractNumId w:val="18"/>
  </w:num>
  <w:num w:numId="30">
    <w:abstractNumId w:val="24"/>
  </w:num>
  <w:num w:numId="31">
    <w:abstractNumId w:val="35"/>
  </w:num>
  <w:num w:numId="32">
    <w:abstractNumId w:val="39"/>
  </w:num>
  <w:num w:numId="33">
    <w:abstractNumId w:val="40"/>
  </w:num>
  <w:num w:numId="34">
    <w:abstractNumId w:val="9"/>
  </w:num>
  <w:num w:numId="35">
    <w:abstractNumId w:val="15"/>
  </w:num>
  <w:num w:numId="36">
    <w:abstractNumId w:val="0"/>
  </w:num>
  <w:num w:numId="37">
    <w:abstractNumId w:val="26"/>
  </w:num>
  <w:num w:numId="38">
    <w:abstractNumId w:val="20"/>
  </w:num>
  <w:num w:numId="39">
    <w:abstractNumId w:val="8"/>
  </w:num>
  <w:num w:numId="40">
    <w:abstractNumId w:val="1"/>
  </w:num>
  <w:num w:numId="41">
    <w:abstractNumId w:val="44"/>
  </w:num>
  <w:num w:numId="42">
    <w:abstractNumId w:val="30"/>
  </w:num>
  <w:num w:numId="43">
    <w:abstractNumId w:val="7"/>
  </w:num>
  <w:num w:numId="44">
    <w:abstractNumId w:val="5"/>
  </w:num>
  <w:num w:numId="45">
    <w:abstractNumId w:val="25"/>
  </w:num>
  <w:num w:numId="46">
    <w:abstractNumId w:val="14"/>
  </w:num>
  <w:num w:numId="47">
    <w:abstractNumId w:val="34"/>
  </w:num>
  <w:num w:numId="4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bG0sDQ2NjM3MjNV0lEKTi0uzszPAykwrAUAPh75bywAAAA="/>
  </w:docVars>
  <w:rsids>
    <w:rsidRoot w:val="002E782C"/>
    <w:rsid w:val="000070CF"/>
    <w:rsid w:val="00010E65"/>
    <w:rsid w:val="000137DC"/>
    <w:rsid w:val="000151B0"/>
    <w:rsid w:val="00015B28"/>
    <w:rsid w:val="00020538"/>
    <w:rsid w:val="00030EEE"/>
    <w:rsid w:val="00041435"/>
    <w:rsid w:val="00051C10"/>
    <w:rsid w:val="000539A0"/>
    <w:rsid w:val="00076A20"/>
    <w:rsid w:val="0007756B"/>
    <w:rsid w:val="00096240"/>
    <w:rsid w:val="00096BDE"/>
    <w:rsid w:val="000A501A"/>
    <w:rsid w:val="000B50EB"/>
    <w:rsid w:val="000B65D3"/>
    <w:rsid w:val="000F1BB9"/>
    <w:rsid w:val="000F21E5"/>
    <w:rsid w:val="0010349D"/>
    <w:rsid w:val="00116941"/>
    <w:rsid w:val="00124A8A"/>
    <w:rsid w:val="00151198"/>
    <w:rsid w:val="00157EC8"/>
    <w:rsid w:val="00163A25"/>
    <w:rsid w:val="00176826"/>
    <w:rsid w:val="00186EDA"/>
    <w:rsid w:val="001A097B"/>
    <w:rsid w:val="001A5009"/>
    <w:rsid w:val="001A567B"/>
    <w:rsid w:val="001B1C3F"/>
    <w:rsid w:val="001E53D1"/>
    <w:rsid w:val="0020699A"/>
    <w:rsid w:val="00211046"/>
    <w:rsid w:val="002246BA"/>
    <w:rsid w:val="002467C8"/>
    <w:rsid w:val="00252272"/>
    <w:rsid w:val="00280284"/>
    <w:rsid w:val="002950A5"/>
    <w:rsid w:val="002D1138"/>
    <w:rsid w:val="002D3ED5"/>
    <w:rsid w:val="002D6A32"/>
    <w:rsid w:val="002D7B22"/>
    <w:rsid w:val="002E1A92"/>
    <w:rsid w:val="002E4EFE"/>
    <w:rsid w:val="002E54A2"/>
    <w:rsid w:val="002E74B7"/>
    <w:rsid w:val="002E782C"/>
    <w:rsid w:val="002F2FCE"/>
    <w:rsid w:val="002F61D0"/>
    <w:rsid w:val="0030679F"/>
    <w:rsid w:val="00306861"/>
    <w:rsid w:val="0031087E"/>
    <w:rsid w:val="003163F4"/>
    <w:rsid w:val="00356ED3"/>
    <w:rsid w:val="00373F96"/>
    <w:rsid w:val="00380A6A"/>
    <w:rsid w:val="00384AA2"/>
    <w:rsid w:val="00390B3E"/>
    <w:rsid w:val="003B034B"/>
    <w:rsid w:val="003C7756"/>
    <w:rsid w:val="003D2F53"/>
    <w:rsid w:val="003E5E55"/>
    <w:rsid w:val="003E6021"/>
    <w:rsid w:val="003F0EBF"/>
    <w:rsid w:val="00401E2A"/>
    <w:rsid w:val="00413753"/>
    <w:rsid w:val="00425C40"/>
    <w:rsid w:val="00434EDD"/>
    <w:rsid w:val="00435BEC"/>
    <w:rsid w:val="00445C42"/>
    <w:rsid w:val="00450010"/>
    <w:rsid w:val="00456A92"/>
    <w:rsid w:val="00461DF1"/>
    <w:rsid w:val="00462E53"/>
    <w:rsid w:val="00472492"/>
    <w:rsid w:val="00476680"/>
    <w:rsid w:val="004831E0"/>
    <w:rsid w:val="004A642D"/>
    <w:rsid w:val="004C26E6"/>
    <w:rsid w:val="004C3717"/>
    <w:rsid w:val="004C5316"/>
    <w:rsid w:val="004F22DC"/>
    <w:rsid w:val="004F3BB5"/>
    <w:rsid w:val="004F44DD"/>
    <w:rsid w:val="004F4CD3"/>
    <w:rsid w:val="004F6D45"/>
    <w:rsid w:val="00511B21"/>
    <w:rsid w:val="00512209"/>
    <w:rsid w:val="0051595A"/>
    <w:rsid w:val="00523238"/>
    <w:rsid w:val="0053755E"/>
    <w:rsid w:val="005377BE"/>
    <w:rsid w:val="00542430"/>
    <w:rsid w:val="0056117E"/>
    <w:rsid w:val="00574069"/>
    <w:rsid w:val="00576A11"/>
    <w:rsid w:val="00583277"/>
    <w:rsid w:val="0059327C"/>
    <w:rsid w:val="00593DAF"/>
    <w:rsid w:val="005B313C"/>
    <w:rsid w:val="005C210E"/>
    <w:rsid w:val="005C3331"/>
    <w:rsid w:val="005F0928"/>
    <w:rsid w:val="005F3AF6"/>
    <w:rsid w:val="005F59F9"/>
    <w:rsid w:val="005F68BE"/>
    <w:rsid w:val="005F7CD9"/>
    <w:rsid w:val="00600283"/>
    <w:rsid w:val="0060393F"/>
    <w:rsid w:val="00606655"/>
    <w:rsid w:val="006169F8"/>
    <w:rsid w:val="00625691"/>
    <w:rsid w:val="00627A79"/>
    <w:rsid w:val="00631CE1"/>
    <w:rsid w:val="00643DCF"/>
    <w:rsid w:val="00672657"/>
    <w:rsid w:val="00673765"/>
    <w:rsid w:val="00692C4D"/>
    <w:rsid w:val="00697216"/>
    <w:rsid w:val="006B62E4"/>
    <w:rsid w:val="006C4E7E"/>
    <w:rsid w:val="006D1659"/>
    <w:rsid w:val="006E3CD6"/>
    <w:rsid w:val="006E4668"/>
    <w:rsid w:val="006F35C4"/>
    <w:rsid w:val="006F3788"/>
    <w:rsid w:val="007105BF"/>
    <w:rsid w:val="00711CAF"/>
    <w:rsid w:val="00733866"/>
    <w:rsid w:val="00766D42"/>
    <w:rsid w:val="00767C4D"/>
    <w:rsid w:val="00777849"/>
    <w:rsid w:val="007850EE"/>
    <w:rsid w:val="00785784"/>
    <w:rsid w:val="00793675"/>
    <w:rsid w:val="00795F8B"/>
    <w:rsid w:val="007A10BC"/>
    <w:rsid w:val="007B0FA6"/>
    <w:rsid w:val="007C33BE"/>
    <w:rsid w:val="007F0B55"/>
    <w:rsid w:val="007F4271"/>
    <w:rsid w:val="008052EB"/>
    <w:rsid w:val="008077BA"/>
    <w:rsid w:val="00810C34"/>
    <w:rsid w:val="00822999"/>
    <w:rsid w:val="00831133"/>
    <w:rsid w:val="008476F5"/>
    <w:rsid w:val="00851639"/>
    <w:rsid w:val="0088107A"/>
    <w:rsid w:val="00881A8D"/>
    <w:rsid w:val="00882670"/>
    <w:rsid w:val="0088513A"/>
    <w:rsid w:val="00886ECC"/>
    <w:rsid w:val="00891392"/>
    <w:rsid w:val="00892A0B"/>
    <w:rsid w:val="008A1AE2"/>
    <w:rsid w:val="008A642B"/>
    <w:rsid w:val="008B7411"/>
    <w:rsid w:val="008C2F76"/>
    <w:rsid w:val="008C4A70"/>
    <w:rsid w:val="008C6175"/>
    <w:rsid w:val="008D04F2"/>
    <w:rsid w:val="008F2B41"/>
    <w:rsid w:val="00913655"/>
    <w:rsid w:val="009153BE"/>
    <w:rsid w:val="00944977"/>
    <w:rsid w:val="00947E5D"/>
    <w:rsid w:val="00963E8B"/>
    <w:rsid w:val="0096587F"/>
    <w:rsid w:val="00975787"/>
    <w:rsid w:val="00977F54"/>
    <w:rsid w:val="0098317A"/>
    <w:rsid w:val="00986347"/>
    <w:rsid w:val="00997434"/>
    <w:rsid w:val="009C6A13"/>
    <w:rsid w:val="009E573B"/>
    <w:rsid w:val="009E5AFE"/>
    <w:rsid w:val="009E729C"/>
    <w:rsid w:val="009E797D"/>
    <w:rsid w:val="009F090C"/>
    <w:rsid w:val="009F57B5"/>
    <w:rsid w:val="00A17E85"/>
    <w:rsid w:val="00A40642"/>
    <w:rsid w:val="00A41896"/>
    <w:rsid w:val="00A42132"/>
    <w:rsid w:val="00A43EA1"/>
    <w:rsid w:val="00A43EBB"/>
    <w:rsid w:val="00A45647"/>
    <w:rsid w:val="00A463DC"/>
    <w:rsid w:val="00A60A4B"/>
    <w:rsid w:val="00A64C8B"/>
    <w:rsid w:val="00A948FF"/>
    <w:rsid w:val="00AB0926"/>
    <w:rsid w:val="00AB1D75"/>
    <w:rsid w:val="00AB2338"/>
    <w:rsid w:val="00AB4657"/>
    <w:rsid w:val="00AC5DE8"/>
    <w:rsid w:val="00AD0638"/>
    <w:rsid w:val="00AD3302"/>
    <w:rsid w:val="00AE2E4A"/>
    <w:rsid w:val="00AF1B94"/>
    <w:rsid w:val="00B05A4C"/>
    <w:rsid w:val="00B13CDB"/>
    <w:rsid w:val="00B14618"/>
    <w:rsid w:val="00B16FF7"/>
    <w:rsid w:val="00B46457"/>
    <w:rsid w:val="00B50E02"/>
    <w:rsid w:val="00B52582"/>
    <w:rsid w:val="00B54601"/>
    <w:rsid w:val="00B63BD3"/>
    <w:rsid w:val="00B70F65"/>
    <w:rsid w:val="00B7520E"/>
    <w:rsid w:val="00B7673B"/>
    <w:rsid w:val="00B87240"/>
    <w:rsid w:val="00B91B30"/>
    <w:rsid w:val="00B975DE"/>
    <w:rsid w:val="00BA4183"/>
    <w:rsid w:val="00BA44F6"/>
    <w:rsid w:val="00BC258C"/>
    <w:rsid w:val="00BC32FD"/>
    <w:rsid w:val="00BC4C69"/>
    <w:rsid w:val="00BD5167"/>
    <w:rsid w:val="00BD5EAE"/>
    <w:rsid w:val="00BD6A8E"/>
    <w:rsid w:val="00BD73CF"/>
    <w:rsid w:val="00BF5736"/>
    <w:rsid w:val="00C02162"/>
    <w:rsid w:val="00C318B0"/>
    <w:rsid w:val="00C3190A"/>
    <w:rsid w:val="00C44611"/>
    <w:rsid w:val="00C4741D"/>
    <w:rsid w:val="00C52D26"/>
    <w:rsid w:val="00C65C1F"/>
    <w:rsid w:val="00C72E57"/>
    <w:rsid w:val="00C75347"/>
    <w:rsid w:val="00C7730A"/>
    <w:rsid w:val="00C847E2"/>
    <w:rsid w:val="00C9312B"/>
    <w:rsid w:val="00CA156E"/>
    <w:rsid w:val="00CA453E"/>
    <w:rsid w:val="00CA784E"/>
    <w:rsid w:val="00CC1E26"/>
    <w:rsid w:val="00CC69BE"/>
    <w:rsid w:val="00CD0938"/>
    <w:rsid w:val="00CD0BCF"/>
    <w:rsid w:val="00CE6234"/>
    <w:rsid w:val="00CE630D"/>
    <w:rsid w:val="00D065E8"/>
    <w:rsid w:val="00D072E1"/>
    <w:rsid w:val="00D1016E"/>
    <w:rsid w:val="00D155F7"/>
    <w:rsid w:val="00D1743F"/>
    <w:rsid w:val="00D224FD"/>
    <w:rsid w:val="00D3076F"/>
    <w:rsid w:val="00D34CB7"/>
    <w:rsid w:val="00D364EA"/>
    <w:rsid w:val="00D408EA"/>
    <w:rsid w:val="00D4524E"/>
    <w:rsid w:val="00D508F5"/>
    <w:rsid w:val="00D5288B"/>
    <w:rsid w:val="00D554AC"/>
    <w:rsid w:val="00D6732A"/>
    <w:rsid w:val="00D70DB1"/>
    <w:rsid w:val="00D73A24"/>
    <w:rsid w:val="00D76352"/>
    <w:rsid w:val="00D8321E"/>
    <w:rsid w:val="00D876FF"/>
    <w:rsid w:val="00D9686A"/>
    <w:rsid w:val="00DA2F34"/>
    <w:rsid w:val="00DC47C8"/>
    <w:rsid w:val="00DD0D22"/>
    <w:rsid w:val="00DD6421"/>
    <w:rsid w:val="00DE3BF6"/>
    <w:rsid w:val="00E03A3D"/>
    <w:rsid w:val="00E11613"/>
    <w:rsid w:val="00E13B33"/>
    <w:rsid w:val="00E307B5"/>
    <w:rsid w:val="00E35831"/>
    <w:rsid w:val="00E47E5C"/>
    <w:rsid w:val="00E64EEB"/>
    <w:rsid w:val="00E7414D"/>
    <w:rsid w:val="00E80582"/>
    <w:rsid w:val="00E87379"/>
    <w:rsid w:val="00EB48A6"/>
    <w:rsid w:val="00EE28DE"/>
    <w:rsid w:val="00EE475E"/>
    <w:rsid w:val="00EF0394"/>
    <w:rsid w:val="00EF58D1"/>
    <w:rsid w:val="00F06658"/>
    <w:rsid w:val="00F11ABF"/>
    <w:rsid w:val="00F12BA2"/>
    <w:rsid w:val="00F16C5F"/>
    <w:rsid w:val="00F203E7"/>
    <w:rsid w:val="00F36334"/>
    <w:rsid w:val="00F570C7"/>
    <w:rsid w:val="00F631A6"/>
    <w:rsid w:val="00F63C6D"/>
    <w:rsid w:val="00F73717"/>
    <w:rsid w:val="00F91C60"/>
    <w:rsid w:val="00F92125"/>
    <w:rsid w:val="00FA18B5"/>
    <w:rsid w:val="00FB2DC2"/>
    <w:rsid w:val="00FC3F46"/>
    <w:rsid w:val="00FD0609"/>
    <w:rsid w:val="00FE6A4D"/>
    <w:rsid w:val="00FF6DFE"/>
    <w:rsid w:val="0116C2EF"/>
    <w:rsid w:val="0174C956"/>
    <w:rsid w:val="01ABA3B6"/>
    <w:rsid w:val="01E961A6"/>
    <w:rsid w:val="0218D8B3"/>
    <w:rsid w:val="023C4462"/>
    <w:rsid w:val="0373C45F"/>
    <w:rsid w:val="0432AA1B"/>
    <w:rsid w:val="049D8EE0"/>
    <w:rsid w:val="057A409D"/>
    <w:rsid w:val="05A0A5DB"/>
    <w:rsid w:val="0713F02C"/>
    <w:rsid w:val="071B5060"/>
    <w:rsid w:val="07356AE9"/>
    <w:rsid w:val="075191E8"/>
    <w:rsid w:val="07E0BF0D"/>
    <w:rsid w:val="08679AD2"/>
    <w:rsid w:val="08F59C38"/>
    <w:rsid w:val="0908D930"/>
    <w:rsid w:val="0AD41EEE"/>
    <w:rsid w:val="0B5D8ACA"/>
    <w:rsid w:val="0B9B5547"/>
    <w:rsid w:val="0BB5E743"/>
    <w:rsid w:val="0BEC3A77"/>
    <w:rsid w:val="0C25B101"/>
    <w:rsid w:val="0CAEECC3"/>
    <w:rsid w:val="0CDD677B"/>
    <w:rsid w:val="0DF1338F"/>
    <w:rsid w:val="0E5C736C"/>
    <w:rsid w:val="0FCFC820"/>
    <w:rsid w:val="0FD9BDF1"/>
    <w:rsid w:val="0FF9DC0E"/>
    <w:rsid w:val="102E14C9"/>
    <w:rsid w:val="102E2C3B"/>
    <w:rsid w:val="103A87DD"/>
    <w:rsid w:val="104C832F"/>
    <w:rsid w:val="104F7646"/>
    <w:rsid w:val="106FE059"/>
    <w:rsid w:val="10B6FB51"/>
    <w:rsid w:val="10C88B68"/>
    <w:rsid w:val="11AA167D"/>
    <w:rsid w:val="11C513F7"/>
    <w:rsid w:val="1206C54C"/>
    <w:rsid w:val="126353A1"/>
    <w:rsid w:val="12AA7628"/>
    <w:rsid w:val="1438127B"/>
    <w:rsid w:val="148A9B68"/>
    <w:rsid w:val="14B13046"/>
    <w:rsid w:val="14EDFB96"/>
    <w:rsid w:val="15986AE5"/>
    <w:rsid w:val="15CCA33A"/>
    <w:rsid w:val="16C26C7E"/>
    <w:rsid w:val="17A12D61"/>
    <w:rsid w:val="17C97FCE"/>
    <w:rsid w:val="180521F6"/>
    <w:rsid w:val="187B58B8"/>
    <w:rsid w:val="18C1C857"/>
    <w:rsid w:val="190C1ED5"/>
    <w:rsid w:val="1A697C5B"/>
    <w:rsid w:val="1A9A3C5D"/>
    <w:rsid w:val="1B84033D"/>
    <w:rsid w:val="1C020399"/>
    <w:rsid w:val="1C4F5E15"/>
    <w:rsid w:val="1C5DCBCD"/>
    <w:rsid w:val="1CBF3372"/>
    <w:rsid w:val="1D0C2797"/>
    <w:rsid w:val="1D7BBFBA"/>
    <w:rsid w:val="1EBF5E66"/>
    <w:rsid w:val="1EE0F07E"/>
    <w:rsid w:val="1F04EA13"/>
    <w:rsid w:val="1F60543D"/>
    <w:rsid w:val="1F6104A0"/>
    <w:rsid w:val="1F68593E"/>
    <w:rsid w:val="1FCEF0FA"/>
    <w:rsid w:val="2065A2CE"/>
    <w:rsid w:val="215D867B"/>
    <w:rsid w:val="21AE5696"/>
    <w:rsid w:val="21B6FD55"/>
    <w:rsid w:val="2312526C"/>
    <w:rsid w:val="2321549B"/>
    <w:rsid w:val="234F861D"/>
    <w:rsid w:val="23C78395"/>
    <w:rsid w:val="23D37FAE"/>
    <w:rsid w:val="247B2AD3"/>
    <w:rsid w:val="24B9723D"/>
    <w:rsid w:val="24DBAB7D"/>
    <w:rsid w:val="253F1101"/>
    <w:rsid w:val="259DE8F8"/>
    <w:rsid w:val="26763FF8"/>
    <w:rsid w:val="268ABB3E"/>
    <w:rsid w:val="26A9DAF1"/>
    <w:rsid w:val="26BCF592"/>
    <w:rsid w:val="26C9F42A"/>
    <w:rsid w:val="2715CB65"/>
    <w:rsid w:val="273E97E4"/>
    <w:rsid w:val="286CEBAD"/>
    <w:rsid w:val="289DD45F"/>
    <w:rsid w:val="2996DF4F"/>
    <w:rsid w:val="29AC4CAE"/>
    <w:rsid w:val="2B46D9BE"/>
    <w:rsid w:val="2B6C3E57"/>
    <w:rsid w:val="2B7036E8"/>
    <w:rsid w:val="2C56D043"/>
    <w:rsid w:val="2C722F7A"/>
    <w:rsid w:val="2D08D901"/>
    <w:rsid w:val="2D641C9E"/>
    <w:rsid w:val="2D86F9D7"/>
    <w:rsid w:val="2DA63F17"/>
    <w:rsid w:val="2DAD9538"/>
    <w:rsid w:val="2EDB2A2D"/>
    <w:rsid w:val="2EFD4344"/>
    <w:rsid w:val="2F2D4E8C"/>
    <w:rsid w:val="2FBDD195"/>
    <w:rsid w:val="2FED605E"/>
    <w:rsid w:val="30873F54"/>
    <w:rsid w:val="3099F9F5"/>
    <w:rsid w:val="31EFBF5E"/>
    <w:rsid w:val="323F2A54"/>
    <w:rsid w:val="32F1896A"/>
    <w:rsid w:val="332D42CE"/>
    <w:rsid w:val="33A9E5D5"/>
    <w:rsid w:val="33C0D23F"/>
    <w:rsid w:val="3502BB3C"/>
    <w:rsid w:val="35499CDE"/>
    <w:rsid w:val="354A55B8"/>
    <w:rsid w:val="366B4E85"/>
    <w:rsid w:val="36C260F7"/>
    <w:rsid w:val="36DFE776"/>
    <w:rsid w:val="37292C1F"/>
    <w:rsid w:val="372B96DF"/>
    <w:rsid w:val="3742BE0C"/>
    <w:rsid w:val="37C952D0"/>
    <w:rsid w:val="3999E139"/>
    <w:rsid w:val="3A389184"/>
    <w:rsid w:val="3A6AC3CF"/>
    <w:rsid w:val="3A8CBA64"/>
    <w:rsid w:val="3AE9294F"/>
    <w:rsid w:val="3BB59EDD"/>
    <w:rsid w:val="3C1D154A"/>
    <w:rsid w:val="3CCE7C5B"/>
    <w:rsid w:val="3D2CAE7C"/>
    <w:rsid w:val="3DF02D2A"/>
    <w:rsid w:val="3DF17930"/>
    <w:rsid w:val="3E1EDF27"/>
    <w:rsid w:val="3E35A348"/>
    <w:rsid w:val="3F190E08"/>
    <w:rsid w:val="3F24B902"/>
    <w:rsid w:val="3FF12FB6"/>
    <w:rsid w:val="406339E9"/>
    <w:rsid w:val="4197AF1C"/>
    <w:rsid w:val="41C09D1E"/>
    <w:rsid w:val="41D412B4"/>
    <w:rsid w:val="42AB30C9"/>
    <w:rsid w:val="434EFACC"/>
    <w:rsid w:val="43506624"/>
    <w:rsid w:val="436E7B78"/>
    <w:rsid w:val="43FED15B"/>
    <w:rsid w:val="44A31C93"/>
    <w:rsid w:val="44B1C989"/>
    <w:rsid w:val="456764C5"/>
    <w:rsid w:val="459FE9A4"/>
    <w:rsid w:val="47B59797"/>
    <w:rsid w:val="47FF0A3C"/>
    <w:rsid w:val="481A1ABB"/>
    <w:rsid w:val="48200074"/>
    <w:rsid w:val="496CBDD3"/>
    <w:rsid w:val="49729F69"/>
    <w:rsid w:val="4A0BE9A1"/>
    <w:rsid w:val="4A9EB807"/>
    <w:rsid w:val="4AB2FA61"/>
    <w:rsid w:val="4AC9DCC8"/>
    <w:rsid w:val="4AE3C137"/>
    <w:rsid w:val="4AF75B26"/>
    <w:rsid w:val="4C0A763F"/>
    <w:rsid w:val="4C6E0ACC"/>
    <w:rsid w:val="4DBEBADF"/>
    <w:rsid w:val="4E665983"/>
    <w:rsid w:val="4E84D492"/>
    <w:rsid w:val="4EB6A03D"/>
    <w:rsid w:val="4F1E5621"/>
    <w:rsid w:val="4FE31544"/>
    <w:rsid w:val="51C8B6BB"/>
    <w:rsid w:val="51E01ECF"/>
    <w:rsid w:val="521BB5BC"/>
    <w:rsid w:val="523AF961"/>
    <w:rsid w:val="52D7DB2C"/>
    <w:rsid w:val="533A993E"/>
    <w:rsid w:val="533D0D23"/>
    <w:rsid w:val="538241BA"/>
    <w:rsid w:val="5467B497"/>
    <w:rsid w:val="56116BF2"/>
    <w:rsid w:val="562E808A"/>
    <w:rsid w:val="5644797A"/>
    <w:rsid w:val="575EB196"/>
    <w:rsid w:val="57963B96"/>
    <w:rsid w:val="58C659FD"/>
    <w:rsid w:val="59081595"/>
    <w:rsid w:val="5911A6A0"/>
    <w:rsid w:val="59380E4B"/>
    <w:rsid w:val="59640DEF"/>
    <w:rsid w:val="5A1A164E"/>
    <w:rsid w:val="5A2B0419"/>
    <w:rsid w:val="5A48A3D5"/>
    <w:rsid w:val="5A71E714"/>
    <w:rsid w:val="5BA23DD3"/>
    <w:rsid w:val="5C116E3A"/>
    <w:rsid w:val="5C3B137C"/>
    <w:rsid w:val="5CDB71C8"/>
    <w:rsid w:val="5D26C048"/>
    <w:rsid w:val="5D778987"/>
    <w:rsid w:val="5ED269F7"/>
    <w:rsid w:val="602B4B79"/>
    <w:rsid w:val="607986CC"/>
    <w:rsid w:val="6081AB99"/>
    <w:rsid w:val="6083E5FC"/>
    <w:rsid w:val="60FCA73E"/>
    <w:rsid w:val="618D83A4"/>
    <w:rsid w:val="638222D3"/>
    <w:rsid w:val="6450583E"/>
    <w:rsid w:val="6460F0A9"/>
    <w:rsid w:val="647A7B65"/>
    <w:rsid w:val="663D49AE"/>
    <w:rsid w:val="664910E8"/>
    <w:rsid w:val="66905B60"/>
    <w:rsid w:val="66C7E94C"/>
    <w:rsid w:val="67D0DBAF"/>
    <w:rsid w:val="67E9A83E"/>
    <w:rsid w:val="6979F7EF"/>
    <w:rsid w:val="69906E75"/>
    <w:rsid w:val="6BBD1ABD"/>
    <w:rsid w:val="6C81C654"/>
    <w:rsid w:val="6D6A1931"/>
    <w:rsid w:val="6DEBAE53"/>
    <w:rsid w:val="6E0E51DF"/>
    <w:rsid w:val="6E71E55B"/>
    <w:rsid w:val="6EACB4CF"/>
    <w:rsid w:val="6F2AC7CF"/>
    <w:rsid w:val="6F691682"/>
    <w:rsid w:val="6FB9C8C0"/>
    <w:rsid w:val="6FBEE4AB"/>
    <w:rsid w:val="7091BB4B"/>
    <w:rsid w:val="709F1458"/>
    <w:rsid w:val="7367EE5E"/>
    <w:rsid w:val="7527ECC4"/>
    <w:rsid w:val="7716783E"/>
    <w:rsid w:val="773768DF"/>
    <w:rsid w:val="775C87B8"/>
    <w:rsid w:val="77D5C5DB"/>
    <w:rsid w:val="77E1D9D5"/>
    <w:rsid w:val="784243F5"/>
    <w:rsid w:val="78572BC3"/>
    <w:rsid w:val="78857139"/>
    <w:rsid w:val="799FD9A2"/>
    <w:rsid w:val="7A786F4A"/>
    <w:rsid w:val="7AC52F5D"/>
    <w:rsid w:val="7B1E1AD1"/>
    <w:rsid w:val="7BB08CB2"/>
    <w:rsid w:val="7BF1D290"/>
    <w:rsid w:val="7C13A116"/>
    <w:rsid w:val="7C52BB98"/>
    <w:rsid w:val="7C7048C8"/>
    <w:rsid w:val="7D23D774"/>
    <w:rsid w:val="7D99D8A4"/>
    <w:rsid w:val="7DDAC335"/>
    <w:rsid w:val="7DE7CADF"/>
    <w:rsid w:val="7E30B375"/>
    <w:rsid w:val="7E9156E4"/>
    <w:rsid w:val="7EB431D8"/>
    <w:rsid w:val="7F897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9E7A22"/>
  <w15:chartTrackingRefBased/>
  <w15:docId w15:val="{9AE84334-4A2F-45D4-AD52-DE9399DBA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782C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paragraph" w:styleId="Heading1">
    <w:name w:val="heading 1"/>
    <w:basedOn w:val="BodyText"/>
    <w:link w:val="Heading1Char"/>
    <w:uiPriority w:val="9"/>
    <w:qFormat/>
    <w:rsid w:val="002E782C"/>
    <w:pPr>
      <w:shd w:val="clear" w:color="auto" w:fill="8496B0" w:themeFill="text2" w:themeFillTint="99"/>
      <w:spacing w:before="240" w:line="259" w:lineRule="auto"/>
      <w:jc w:val="center"/>
      <w:outlineLvl w:val="0"/>
    </w:pPr>
    <w:rPr>
      <w:rFonts w:asciiTheme="majorHAnsi" w:eastAsiaTheme="majorEastAsia" w:hAnsiTheme="majorHAnsi" w:cstheme="majorBidi"/>
      <w:color w:val="FFFFFF" w:themeColor="background1"/>
      <w:sz w:val="30"/>
      <w:szCs w:val="32"/>
      <w:shd w:val="clear" w:color="auto" w:fill="8496B0" w:themeFill="text2" w:themeFillTint="99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2E782C"/>
    <w:pPr>
      <w:spacing w:before="240"/>
      <w:ind w:left="0" w:firstLine="0"/>
      <w:outlineLvl w:val="1"/>
    </w:pPr>
    <w:rPr>
      <w:rFonts w:ascii="Cambria" w:eastAsia="Calibri" w:hAnsi="Cambria" w:cs="Cambria"/>
      <w:b/>
      <w:color w:val="C45811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63F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aliases w:val="Bullet lvl 3"/>
    <w:basedOn w:val="Normal"/>
    <w:link w:val="Heading4Char"/>
    <w:uiPriority w:val="9"/>
    <w:unhideWhenUsed/>
    <w:qFormat/>
    <w:rsid w:val="002E782C"/>
    <w:pPr>
      <w:numPr>
        <w:ilvl w:val="2"/>
        <w:numId w:val="2"/>
      </w:numPr>
      <w:ind w:left="2246" w:right="274"/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63F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63F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78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782C"/>
  </w:style>
  <w:style w:type="paragraph" w:styleId="Footer">
    <w:name w:val="footer"/>
    <w:basedOn w:val="Normal"/>
    <w:link w:val="FooterChar"/>
    <w:uiPriority w:val="99"/>
    <w:unhideWhenUsed/>
    <w:rsid w:val="002E78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782C"/>
  </w:style>
  <w:style w:type="character" w:customStyle="1" w:styleId="Heading1Char">
    <w:name w:val="Heading 1 Char"/>
    <w:basedOn w:val="DefaultParagraphFont"/>
    <w:link w:val="Heading1"/>
    <w:uiPriority w:val="9"/>
    <w:rsid w:val="002E782C"/>
    <w:rPr>
      <w:rFonts w:asciiTheme="majorHAnsi" w:eastAsiaTheme="majorEastAsia" w:hAnsiTheme="majorHAnsi" w:cstheme="majorBidi"/>
      <w:color w:val="FFFFFF" w:themeColor="background1"/>
      <w:sz w:val="30"/>
      <w:szCs w:val="32"/>
      <w:shd w:val="clear" w:color="auto" w:fill="8496B0" w:themeFill="text2" w:themeFillTint="99"/>
    </w:rPr>
  </w:style>
  <w:style w:type="character" w:customStyle="1" w:styleId="Heading2Char">
    <w:name w:val="Heading 2 Char"/>
    <w:basedOn w:val="DefaultParagraphFont"/>
    <w:link w:val="Heading2"/>
    <w:uiPriority w:val="9"/>
    <w:rsid w:val="002E782C"/>
    <w:rPr>
      <w:rFonts w:ascii="Cambria" w:eastAsia="Calibri" w:hAnsi="Cambria" w:cs="Cambria"/>
      <w:b/>
      <w:color w:val="C45811"/>
      <w:szCs w:val="24"/>
    </w:rPr>
  </w:style>
  <w:style w:type="character" w:customStyle="1" w:styleId="Heading4Char">
    <w:name w:val="Heading 4 Char"/>
    <w:aliases w:val="Bullet lvl 3 Char"/>
    <w:basedOn w:val="DefaultParagraphFont"/>
    <w:link w:val="Heading4"/>
    <w:uiPriority w:val="9"/>
    <w:rsid w:val="002E782C"/>
    <w:rPr>
      <w:rFonts w:ascii="Carlito" w:eastAsia="Carlito" w:hAnsi="Carlito" w:cs="Carlito"/>
    </w:rPr>
  </w:style>
  <w:style w:type="paragraph" w:styleId="BodyText">
    <w:name w:val="Body Text"/>
    <w:basedOn w:val="Normal"/>
    <w:link w:val="BodyTextChar"/>
    <w:uiPriority w:val="1"/>
    <w:qFormat/>
    <w:rsid w:val="002E782C"/>
    <w:pPr>
      <w:spacing w:before="120"/>
    </w:pPr>
    <w:rPr>
      <w:rFonts w:ascii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2E782C"/>
    <w:rPr>
      <w:rFonts w:eastAsia="Carlito"/>
    </w:rPr>
  </w:style>
  <w:style w:type="paragraph" w:styleId="ListParagraph">
    <w:name w:val="List Paragraph"/>
    <w:aliases w:val="Bullet 1st lvl"/>
    <w:basedOn w:val="Normal"/>
    <w:uiPriority w:val="34"/>
    <w:qFormat/>
    <w:rsid w:val="002E782C"/>
    <w:pPr>
      <w:numPr>
        <w:numId w:val="2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2E782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E7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78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782C"/>
    <w:rPr>
      <w:rFonts w:ascii="Carlito" w:eastAsia="Carlito" w:hAnsi="Carlito" w:cs="Carlito"/>
      <w:sz w:val="20"/>
      <w:szCs w:val="20"/>
    </w:rPr>
  </w:style>
  <w:style w:type="paragraph" w:styleId="NoSpacing">
    <w:name w:val="No Spacing"/>
    <w:aliases w:val="Bullet 2nd lvl"/>
    <w:basedOn w:val="ListParagraph"/>
    <w:uiPriority w:val="1"/>
    <w:qFormat/>
    <w:rsid w:val="002E782C"/>
    <w:pPr>
      <w:numPr>
        <w:ilvl w:val="1"/>
      </w:numPr>
      <w:spacing w:before="121"/>
      <w:ind w:left="1350" w:right="2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78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82C"/>
    <w:rPr>
      <w:rFonts w:ascii="Segoe UI" w:eastAsia="Carlito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2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21E"/>
    <w:rPr>
      <w:rFonts w:ascii="Carlito" w:eastAsia="Carlito" w:hAnsi="Carlito" w:cs="Carlito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B464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3163F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163F4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63F4"/>
    <w:rPr>
      <w:rFonts w:asciiTheme="majorHAnsi" w:eastAsiaTheme="majorEastAsia" w:hAnsiTheme="majorHAnsi" w:cstheme="majorBidi"/>
      <w:color w:val="1F4D78" w:themeColor="accent1" w:themeShade="7F"/>
    </w:rPr>
  </w:style>
  <w:style w:type="paragraph" w:customStyle="1" w:styleId="Default">
    <w:name w:val="Default"/>
    <w:rsid w:val="00AB0926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character" w:styleId="Strong">
    <w:name w:val="Strong"/>
    <w:basedOn w:val="DefaultParagraphFont"/>
    <w:uiPriority w:val="22"/>
    <w:rsid w:val="00AB0926"/>
    <w:rPr>
      <w:b/>
      <w:bCs/>
    </w:rPr>
  </w:style>
  <w:style w:type="paragraph" w:customStyle="1" w:styleId="TableBullet">
    <w:name w:val="Table Bullet"/>
    <w:basedOn w:val="ListBullet"/>
    <w:link w:val="TableBulletChar"/>
    <w:qFormat/>
    <w:rsid w:val="00D4524E"/>
    <w:pPr>
      <w:tabs>
        <w:tab w:val="clear" w:pos="360"/>
        <w:tab w:val="left" w:pos="288"/>
      </w:tabs>
      <w:ind w:left="288" w:hanging="288"/>
    </w:pPr>
  </w:style>
  <w:style w:type="character" w:customStyle="1" w:styleId="TableBulletChar">
    <w:name w:val="Table Bullet Char"/>
    <w:basedOn w:val="BodyTextChar"/>
    <w:link w:val="TableBullet"/>
    <w:rsid w:val="00D4524E"/>
    <w:rPr>
      <w:rFonts w:ascii="Carlito" w:eastAsia="Carlito" w:hAnsi="Carlito" w:cs="Carlito"/>
    </w:rPr>
  </w:style>
  <w:style w:type="paragraph" w:styleId="ListBullet">
    <w:name w:val="List Bullet"/>
    <w:basedOn w:val="Normal"/>
    <w:uiPriority w:val="99"/>
    <w:unhideWhenUsed/>
    <w:rsid w:val="00D4524E"/>
    <w:pPr>
      <w:numPr>
        <w:numId w:val="36"/>
      </w:numPr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B1C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13B3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3386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00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04704">
          <w:marLeft w:val="-5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10787">
          <w:marLeft w:val="-5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6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ases.Schools@sfdph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fcdcp.org/infectious-diseases-a-to-z/coronavirus-2019-novel-coronavirus/school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Calibri Light"/>
        <a:font script="Jpan" typeface="游ゴシック Light"/>
        <a:font script="Hang" typeface="맑은 고딕"/>
        <a:font script="Hans" typeface="等线 Light"/>
        <a:font script="Hant" typeface="新細明體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Deva" typeface="Mangal"/>
        <a:font script="Telu" typeface="Gautami"/>
        <a:font script="Taml" typeface="Lath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Calibri"/>
        <a:font script="Jpan" typeface="游明朝"/>
        <a:font script="Hang" typeface="맑은 고딕"/>
        <a:font script="Hans" typeface="等线"/>
        <a:font script="Hant" typeface="新細明體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Deva" typeface="Mangal"/>
        <a:font script="Telu" typeface="Gautami"/>
        <a:font script="Taml" typeface="Lath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A51794B0584FB4E974A50A5DE251FC8" ma:contentTypeVersion="12" ma:contentTypeDescription="Crear nuevo documento." ma:contentTypeScope="" ma:versionID="ba8ad67d146b13e056e2616f462877fa">
  <xsd:schema xmlns:xsd="http://www.w3.org/2001/XMLSchema" xmlns:xs="http://www.w3.org/2001/XMLSchema" xmlns:p="http://schemas.microsoft.com/office/2006/metadata/properties" xmlns:ns2="ac9e27ac-d528-4243-89ed-f5d0ed57b253" xmlns:ns3="32b76e74-659d-4a76-820c-d6990d07b639" targetNamespace="http://schemas.microsoft.com/office/2006/metadata/properties" ma:root="true" ma:fieldsID="56fc1e294ebfcb002a89f46ed6d4637d" ns2:_="" ns3:_="">
    <xsd:import namespace="ac9e27ac-d528-4243-89ed-f5d0ed57b253"/>
    <xsd:import namespace="32b76e74-659d-4a76-820c-d6990d07b6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9e27ac-d528-4243-89ed-f5d0ed57b2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b76e74-659d-4a76-820c-d6990d07b63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1C42C0-DE64-4D7E-8F2E-3730340F32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FE321B-C99C-43CC-9262-CBEE8DA8CF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9e27ac-d528-4243-89ed-f5d0ed57b253"/>
    <ds:schemaRef ds:uri="32b76e74-659d-4a76-820c-d6990d07b6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C63340-569D-4641-A5C5-63E13E6D84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5C572E2-9A3E-41B4-A9F4-7D122139A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bi, Courtney D</dc:creator>
  <cp:keywords/>
  <dc:description/>
  <cp:lastModifiedBy>Danyaha Brown</cp:lastModifiedBy>
  <cp:revision>2</cp:revision>
  <cp:lastPrinted>2020-08-04T20:29:00Z</cp:lastPrinted>
  <dcterms:created xsi:type="dcterms:W3CDTF">2021-08-03T15:37:00Z</dcterms:created>
  <dcterms:modified xsi:type="dcterms:W3CDTF">2021-08-03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51794B0584FB4E974A50A5DE251FC8</vt:lpwstr>
  </property>
  <property fmtid="{D5CDD505-2E9C-101B-9397-08002B2CF9AE}" pid="3" name="Order">
    <vt:r8>2108900</vt:r8>
  </property>
</Properties>
</file>